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09EA5B" w14:textId="77777777" w:rsidR="00602B62" w:rsidRPr="00CA640B" w:rsidRDefault="003A22DD" w:rsidP="00602B62">
      <w:pPr>
        <w:jc w:val="center"/>
        <w:rPr>
          <w:rFonts w:ascii="Arial" w:hAnsi="Arial" w:cs="Arial"/>
          <w:b/>
          <w:sz w:val="28"/>
          <w:szCs w:val="28"/>
        </w:rPr>
      </w:pPr>
      <w:r w:rsidRPr="00CA640B">
        <w:rPr>
          <w:rFonts w:ascii="Arial" w:hAnsi="Arial" w:cs="Arial"/>
          <w:b/>
          <w:sz w:val="28"/>
          <w:szCs w:val="28"/>
          <w:lang w:val="en-GB"/>
        </w:rPr>
        <w:t>XJTLU Entrepreneur College (Taicang)</w:t>
      </w:r>
      <w:r w:rsidR="00CA640B" w:rsidRPr="00CA640B">
        <w:rPr>
          <w:rFonts w:ascii="Arial" w:hAnsi="Arial" w:cs="Arial"/>
          <w:b/>
          <w:sz w:val="28"/>
          <w:szCs w:val="28"/>
          <w:lang w:val="en-GB"/>
        </w:rPr>
        <w:t xml:space="preserve"> Cover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4323"/>
        <w:gridCol w:w="2338"/>
      </w:tblGrid>
      <w:tr w:rsidR="001E03CA" w:rsidRPr="006F0438" w14:paraId="6D9EE43F" w14:textId="77777777" w:rsidTr="00E544B7">
        <w:tc>
          <w:tcPr>
            <w:tcW w:w="2689" w:type="dxa"/>
            <w:shd w:val="clear" w:color="auto" w:fill="F2F2F2" w:themeFill="background1" w:themeFillShade="F2"/>
          </w:tcPr>
          <w:p w14:paraId="697092D4" w14:textId="77777777" w:rsidR="001E03CA" w:rsidRPr="006F0438" w:rsidRDefault="001E03CA" w:rsidP="00602B62">
            <w:pPr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Module</w:t>
            </w:r>
            <w:r w:rsidR="00E25198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0027E" w:rsidRPr="006F0438">
              <w:rPr>
                <w:rFonts w:ascii="Arial" w:hAnsi="Arial" w:cs="Arial"/>
                <w:sz w:val="24"/>
                <w:szCs w:val="24"/>
              </w:rPr>
              <w:t>C</w:t>
            </w:r>
            <w:r w:rsidR="003A22DD" w:rsidRPr="006F0438">
              <w:rPr>
                <w:rFonts w:ascii="Arial" w:hAnsi="Arial" w:cs="Arial"/>
                <w:sz w:val="24"/>
                <w:szCs w:val="24"/>
              </w:rPr>
              <w:t>ode and Title</w:t>
            </w:r>
          </w:p>
        </w:tc>
        <w:tc>
          <w:tcPr>
            <w:tcW w:w="6661" w:type="dxa"/>
            <w:gridSpan w:val="2"/>
          </w:tcPr>
          <w:p w14:paraId="1EBDACE7" w14:textId="3F2654CF" w:rsidR="001E03CA" w:rsidRPr="00AE53D5" w:rsidRDefault="00CD08E4" w:rsidP="00AE53D5">
            <w:pPr>
              <w:spacing w:line="360" w:lineRule="auto"/>
              <w:rPr>
                <w:rFonts w:ascii="Arial" w:hAnsi="Arial" w:cs="Arial"/>
                <w:iCs/>
                <w:sz w:val="48"/>
              </w:rPr>
            </w:pPr>
            <w:r>
              <w:rPr>
                <w:rFonts w:ascii="Arial" w:hAnsi="Arial" w:cs="Arial"/>
                <w:iCs/>
                <w:sz w:val="24"/>
              </w:rPr>
              <w:t>DTS</w:t>
            </w:r>
            <w:r w:rsidR="008854BB">
              <w:rPr>
                <w:rFonts w:ascii="Arial" w:hAnsi="Arial" w:cs="Arial"/>
                <w:iCs/>
                <w:sz w:val="24"/>
              </w:rPr>
              <w:t>207TC Database Development and Design</w:t>
            </w:r>
          </w:p>
        </w:tc>
      </w:tr>
      <w:tr w:rsidR="00397708" w:rsidRPr="006F0438" w14:paraId="7EEB9449" w14:textId="77777777" w:rsidTr="00E544B7">
        <w:tc>
          <w:tcPr>
            <w:tcW w:w="2689" w:type="dxa"/>
            <w:shd w:val="clear" w:color="auto" w:fill="F2F2F2" w:themeFill="background1" w:themeFillShade="F2"/>
          </w:tcPr>
          <w:p w14:paraId="03A725EC" w14:textId="77777777" w:rsidR="00397708" w:rsidRPr="006F0438" w:rsidRDefault="00397708" w:rsidP="00602B62">
            <w:pPr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School</w:t>
            </w:r>
            <w:r w:rsidR="003A22DD" w:rsidRPr="006F0438">
              <w:rPr>
                <w:rFonts w:ascii="Arial" w:hAnsi="Arial" w:cs="Arial"/>
                <w:sz w:val="24"/>
                <w:szCs w:val="24"/>
              </w:rPr>
              <w:t xml:space="preserve"> Title</w:t>
            </w:r>
          </w:p>
        </w:tc>
        <w:tc>
          <w:tcPr>
            <w:tcW w:w="6661" w:type="dxa"/>
            <w:gridSpan w:val="2"/>
          </w:tcPr>
          <w:p w14:paraId="3E668AE7" w14:textId="1CB93828" w:rsidR="00397708" w:rsidRPr="006F0438" w:rsidRDefault="00CD08E4" w:rsidP="00A77198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I and Advance Computing (AIAC)</w:t>
            </w:r>
          </w:p>
        </w:tc>
      </w:tr>
      <w:tr w:rsidR="001E03CA" w:rsidRPr="006F0438" w14:paraId="430CCD75" w14:textId="77777777" w:rsidTr="00E544B7">
        <w:tc>
          <w:tcPr>
            <w:tcW w:w="2689" w:type="dxa"/>
            <w:shd w:val="clear" w:color="auto" w:fill="F2F2F2" w:themeFill="background1" w:themeFillShade="F2"/>
          </w:tcPr>
          <w:p w14:paraId="2EA4A297" w14:textId="77777777" w:rsidR="001E03CA" w:rsidRPr="006F0438" w:rsidRDefault="001E03CA" w:rsidP="00602B62">
            <w:pPr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Assignment</w:t>
            </w:r>
            <w:r w:rsidR="003A22DD" w:rsidRPr="006F0438">
              <w:rPr>
                <w:rFonts w:ascii="Arial" w:hAnsi="Arial" w:cs="Arial"/>
                <w:sz w:val="24"/>
                <w:szCs w:val="24"/>
              </w:rPr>
              <w:t xml:space="preserve"> Title</w:t>
            </w:r>
          </w:p>
        </w:tc>
        <w:tc>
          <w:tcPr>
            <w:tcW w:w="6661" w:type="dxa"/>
            <w:gridSpan w:val="2"/>
          </w:tcPr>
          <w:p w14:paraId="7CFE4E3F" w14:textId="08D2B837" w:rsidR="001E03CA" w:rsidRPr="0064052B" w:rsidRDefault="00CD08E4" w:rsidP="006942E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rsework</w:t>
            </w:r>
            <w:r w:rsidR="008854BB">
              <w:rPr>
                <w:rFonts w:ascii="Arial" w:hAnsi="Arial" w:cs="Arial"/>
                <w:sz w:val="24"/>
                <w:szCs w:val="24"/>
              </w:rPr>
              <w:t xml:space="preserve"> 2</w:t>
            </w:r>
          </w:p>
        </w:tc>
      </w:tr>
      <w:tr w:rsidR="001E03CA" w:rsidRPr="006F0438" w14:paraId="6542B848" w14:textId="77777777" w:rsidTr="00E544B7">
        <w:tc>
          <w:tcPr>
            <w:tcW w:w="2689" w:type="dxa"/>
            <w:shd w:val="clear" w:color="auto" w:fill="F2F2F2" w:themeFill="background1" w:themeFillShade="F2"/>
          </w:tcPr>
          <w:p w14:paraId="5D32E408" w14:textId="77777777" w:rsidR="001E03CA" w:rsidRPr="006F0438" w:rsidRDefault="001E03CA" w:rsidP="00602B62">
            <w:pPr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Submission Deadline</w:t>
            </w:r>
          </w:p>
        </w:tc>
        <w:tc>
          <w:tcPr>
            <w:tcW w:w="6661" w:type="dxa"/>
            <w:gridSpan w:val="2"/>
          </w:tcPr>
          <w:p w14:paraId="046301A5" w14:textId="309F2857" w:rsidR="00882E7B" w:rsidRPr="006F0438" w:rsidRDefault="008854BB" w:rsidP="00602B6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3.59</w:t>
            </w:r>
            <w:r w:rsidR="00CD08E4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CD08E4" w:rsidRPr="00CD08E4">
              <w:rPr>
                <w:rFonts w:ascii="Arial" w:hAnsi="Arial" w:cs="Arial"/>
                <w:b/>
                <w:sz w:val="24"/>
                <w:szCs w:val="24"/>
              </w:rPr>
              <w:t xml:space="preserve">pm </w:t>
            </w:r>
            <w:r w:rsidR="00CD08E4" w:rsidRPr="00CD08E4">
              <w:rPr>
                <w:rFonts w:ascii="Arial" w:hAnsi="Arial" w:cs="Arial"/>
                <w:bCs/>
                <w:sz w:val="24"/>
                <w:szCs w:val="24"/>
              </w:rPr>
              <w:t>China time (UTC+8 Beijing) on T</w:t>
            </w:r>
            <w:r>
              <w:rPr>
                <w:rFonts w:ascii="Arial" w:hAnsi="Arial" w:cs="Arial"/>
                <w:bCs/>
                <w:sz w:val="24"/>
                <w:szCs w:val="24"/>
              </w:rPr>
              <w:t>ue</w:t>
            </w:r>
            <w:r w:rsidR="00CD08E4" w:rsidRPr="00CD08E4">
              <w:rPr>
                <w:rFonts w:ascii="Arial" w:hAnsi="Arial" w:cs="Arial"/>
                <w:bCs/>
                <w:sz w:val="24"/>
                <w:szCs w:val="24"/>
              </w:rPr>
              <w:t>sday</w:t>
            </w:r>
            <w:r w:rsidR="00CD08E4" w:rsidRPr="00CD08E4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24</w:t>
            </w:r>
            <w:r w:rsidR="00CD08E4" w:rsidRPr="00CD08E4">
              <w:rPr>
                <w:rFonts w:ascii="Arial" w:hAnsi="Arial" w:cs="Arial"/>
                <w:b/>
                <w:sz w:val="24"/>
                <w:szCs w:val="24"/>
              </w:rPr>
              <w:t xml:space="preserve">ST </w:t>
            </w:r>
            <w:r>
              <w:rPr>
                <w:rFonts w:ascii="Arial" w:hAnsi="Arial" w:cs="Arial"/>
                <w:b/>
                <w:sz w:val="24"/>
                <w:szCs w:val="24"/>
              </w:rPr>
              <w:t>December</w:t>
            </w:r>
            <w:r w:rsidR="00CD08E4" w:rsidRPr="00CD08E4">
              <w:rPr>
                <w:rFonts w:ascii="Arial" w:hAnsi="Arial" w:cs="Arial"/>
                <w:b/>
                <w:sz w:val="24"/>
                <w:szCs w:val="24"/>
              </w:rPr>
              <w:t xml:space="preserve"> 2024</w:t>
            </w:r>
          </w:p>
        </w:tc>
      </w:tr>
      <w:tr w:rsidR="001E03CA" w:rsidRPr="006F0438" w14:paraId="3AABF69F" w14:textId="77777777" w:rsidTr="00E544B7">
        <w:tc>
          <w:tcPr>
            <w:tcW w:w="2689" w:type="dxa"/>
            <w:shd w:val="clear" w:color="auto" w:fill="F2F2F2" w:themeFill="background1" w:themeFillShade="F2"/>
          </w:tcPr>
          <w:p w14:paraId="4BA49BD7" w14:textId="77777777" w:rsidR="001E03CA" w:rsidRPr="006F0438" w:rsidRDefault="001E03CA" w:rsidP="00602B62">
            <w:pPr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Final Word Count</w:t>
            </w:r>
          </w:p>
        </w:tc>
        <w:tc>
          <w:tcPr>
            <w:tcW w:w="6661" w:type="dxa"/>
            <w:gridSpan w:val="2"/>
          </w:tcPr>
          <w:p w14:paraId="04FB6059" w14:textId="15C624E0" w:rsidR="001E03CA" w:rsidRPr="00CD08E4" w:rsidRDefault="001E03CA" w:rsidP="00602B62">
            <w:pPr>
              <w:rPr>
                <w:rFonts w:ascii="Arial" w:hAnsi="Arial" w:cs="Arial"/>
                <w:bCs/>
                <w:sz w:val="24"/>
                <w:szCs w:val="24"/>
              </w:rPr>
            </w:pPr>
          </w:p>
        </w:tc>
      </w:tr>
      <w:tr w:rsidR="001E03CA" w:rsidRPr="006F0438" w14:paraId="2642D1C4" w14:textId="77777777" w:rsidTr="003A22DD">
        <w:tc>
          <w:tcPr>
            <w:tcW w:w="7012" w:type="dxa"/>
            <w:gridSpan w:val="2"/>
            <w:shd w:val="clear" w:color="auto" w:fill="F2F2F2" w:themeFill="background1" w:themeFillShade="F2"/>
          </w:tcPr>
          <w:p w14:paraId="289055DE" w14:textId="77777777" w:rsidR="001E03CA" w:rsidRPr="006F0438" w:rsidRDefault="001E03CA" w:rsidP="00602B62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If you agree to let the university use your work anonymously for teaching and learning purposes, please type</w:t>
            </w:r>
            <w:r w:rsidRPr="006F0438">
              <w:rPr>
                <w:rFonts w:ascii="Arial" w:hAnsi="Arial" w:cs="Arial"/>
                <w:b/>
                <w:sz w:val="24"/>
                <w:szCs w:val="24"/>
              </w:rPr>
              <w:t xml:space="preserve"> “yes” </w:t>
            </w:r>
            <w:r w:rsidRPr="006F0438">
              <w:rPr>
                <w:rFonts w:ascii="Arial" w:hAnsi="Arial" w:cs="Arial"/>
                <w:sz w:val="24"/>
                <w:szCs w:val="24"/>
              </w:rPr>
              <w:t>here.</w:t>
            </w:r>
          </w:p>
        </w:tc>
        <w:tc>
          <w:tcPr>
            <w:tcW w:w="2338" w:type="dxa"/>
          </w:tcPr>
          <w:p w14:paraId="443AFE83" w14:textId="5EF650B0" w:rsidR="001E03CA" w:rsidRPr="006F0438" w:rsidRDefault="00CD08E4" w:rsidP="00602B62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s</w:t>
            </w:r>
          </w:p>
        </w:tc>
      </w:tr>
    </w:tbl>
    <w:p w14:paraId="6C760E70" w14:textId="77777777" w:rsidR="001E03CA" w:rsidRPr="006F0438" w:rsidRDefault="001E03CA" w:rsidP="0050559F">
      <w:pPr>
        <w:snapToGrid w:val="0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0814CE69" w14:textId="77777777" w:rsidR="001E03CA" w:rsidRPr="006F0438" w:rsidRDefault="001E03CA" w:rsidP="0050559F">
      <w:pPr>
        <w:snapToGrid w:val="0"/>
        <w:spacing w:after="0" w:line="240" w:lineRule="auto"/>
        <w:rPr>
          <w:rFonts w:ascii="Arial" w:hAnsi="Arial" w:cs="Arial"/>
          <w:sz w:val="24"/>
          <w:szCs w:val="24"/>
        </w:rPr>
      </w:pPr>
      <w:r w:rsidRPr="006F0438">
        <w:rPr>
          <w:rFonts w:ascii="Arial" w:hAnsi="Arial" w:cs="Arial"/>
          <w:sz w:val="24"/>
          <w:szCs w:val="24"/>
        </w:rPr>
        <w:t>I certify that I have read and understood the University’s Policy for dealing with Plagiarism, Collusion</w:t>
      </w:r>
      <w:r w:rsidR="008D1E7E" w:rsidRPr="006F0438">
        <w:rPr>
          <w:rFonts w:ascii="Arial" w:hAnsi="Arial" w:cs="Arial"/>
          <w:sz w:val="24"/>
          <w:szCs w:val="24"/>
        </w:rPr>
        <w:t>,</w:t>
      </w:r>
      <w:r w:rsidRPr="006F0438">
        <w:rPr>
          <w:rFonts w:ascii="Arial" w:hAnsi="Arial" w:cs="Arial"/>
          <w:sz w:val="24"/>
          <w:szCs w:val="24"/>
        </w:rPr>
        <w:t xml:space="preserve"> and the Fabrication of Data (available on </w:t>
      </w:r>
      <w:r w:rsidR="00FD2FEF" w:rsidRPr="006F0438">
        <w:rPr>
          <w:rFonts w:ascii="Arial" w:hAnsi="Arial" w:cs="Arial"/>
          <w:sz w:val="24"/>
          <w:szCs w:val="24"/>
        </w:rPr>
        <w:t>Learning Mall Online</w:t>
      </w:r>
      <w:r w:rsidRPr="006F0438">
        <w:rPr>
          <w:rFonts w:ascii="Arial" w:hAnsi="Arial" w:cs="Arial"/>
          <w:sz w:val="24"/>
          <w:szCs w:val="24"/>
        </w:rPr>
        <w:t>). With reference to this policy</w:t>
      </w:r>
      <w:r w:rsidR="008D1E7E" w:rsidRPr="006F0438">
        <w:rPr>
          <w:rFonts w:ascii="Arial" w:hAnsi="Arial" w:cs="Arial"/>
          <w:sz w:val="24"/>
          <w:szCs w:val="24"/>
        </w:rPr>
        <w:t>,</w:t>
      </w:r>
      <w:r w:rsidRPr="006F0438">
        <w:rPr>
          <w:rFonts w:ascii="Arial" w:hAnsi="Arial" w:cs="Arial"/>
          <w:sz w:val="24"/>
          <w:szCs w:val="24"/>
        </w:rPr>
        <w:t xml:space="preserve"> I certify that:</w:t>
      </w:r>
    </w:p>
    <w:p w14:paraId="213F3F07" w14:textId="77777777" w:rsidR="001E03CA" w:rsidRPr="006F0438" w:rsidRDefault="001E03CA" w:rsidP="0050559F">
      <w:pPr>
        <w:pStyle w:val="ListParagraph"/>
        <w:numPr>
          <w:ilvl w:val="0"/>
          <w:numId w:val="5"/>
        </w:numPr>
        <w:snapToGrid w:val="0"/>
        <w:spacing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6F0438">
        <w:rPr>
          <w:rFonts w:ascii="Arial" w:hAnsi="Arial" w:cs="Arial"/>
          <w:sz w:val="24"/>
          <w:szCs w:val="24"/>
        </w:rPr>
        <w:t>My work does not contain any instances of plagiarism and/or collusion.</w:t>
      </w:r>
      <w:r w:rsidRPr="006F0438">
        <w:rPr>
          <w:rFonts w:ascii="Arial" w:hAnsi="Arial" w:cs="Arial"/>
          <w:sz w:val="24"/>
          <w:szCs w:val="24"/>
        </w:rPr>
        <w:br/>
        <w:t>My work does not contain any fabricated data.</w:t>
      </w:r>
    </w:p>
    <w:p w14:paraId="1261C1D1" w14:textId="77777777" w:rsidR="003A22DD" w:rsidRPr="006F0438" w:rsidRDefault="001E03CA" w:rsidP="0050559F">
      <w:pPr>
        <w:snapToGrid w:val="0"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6F0438">
        <w:rPr>
          <w:rFonts w:ascii="Arial" w:hAnsi="Arial" w:cs="Arial"/>
          <w:b/>
          <w:sz w:val="24"/>
          <w:szCs w:val="24"/>
        </w:rPr>
        <w:t xml:space="preserve">By uploading my assignment onto </w:t>
      </w:r>
      <w:r w:rsidR="00397708" w:rsidRPr="006F0438">
        <w:rPr>
          <w:rFonts w:ascii="Arial" w:hAnsi="Arial" w:cs="Arial"/>
          <w:b/>
          <w:sz w:val="24"/>
          <w:szCs w:val="24"/>
        </w:rPr>
        <w:t>Learning Mall Online</w:t>
      </w:r>
      <w:r w:rsidRPr="006F0438">
        <w:rPr>
          <w:rFonts w:ascii="Arial" w:hAnsi="Arial" w:cs="Arial"/>
          <w:b/>
          <w:sz w:val="24"/>
          <w:szCs w:val="24"/>
        </w:rPr>
        <w:t>, I formally declare that all of the above information is true to the best of my knowledge and belief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0"/>
        <w:gridCol w:w="790"/>
        <w:gridCol w:w="1070"/>
        <w:gridCol w:w="1830"/>
        <w:gridCol w:w="1340"/>
        <w:gridCol w:w="1523"/>
        <w:gridCol w:w="1527"/>
      </w:tblGrid>
      <w:tr w:rsidR="001E03CA" w:rsidRPr="006F0438" w14:paraId="1E9F3DDD" w14:textId="77777777" w:rsidTr="003A22DD">
        <w:tc>
          <w:tcPr>
            <w:tcW w:w="9350" w:type="dxa"/>
            <w:gridSpan w:val="7"/>
            <w:shd w:val="clear" w:color="auto" w:fill="F2F2F2" w:themeFill="background1" w:themeFillShade="F2"/>
          </w:tcPr>
          <w:p w14:paraId="4B553356" w14:textId="77777777" w:rsidR="001E03CA" w:rsidRPr="006F0438" w:rsidRDefault="003A22DD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Scoring</w:t>
            </w:r>
            <w:r w:rsidR="00717FA0" w:rsidRPr="006F0438">
              <w:rPr>
                <w:rFonts w:ascii="Arial" w:hAnsi="Arial" w:cs="Arial"/>
                <w:b/>
                <w:sz w:val="24"/>
                <w:szCs w:val="24"/>
              </w:rPr>
              <w:t xml:space="preserve"> – For </w:t>
            </w:r>
            <w:r w:rsidRPr="006F0438">
              <w:rPr>
                <w:rFonts w:ascii="Arial" w:hAnsi="Arial" w:cs="Arial"/>
                <w:b/>
                <w:sz w:val="24"/>
                <w:szCs w:val="24"/>
              </w:rPr>
              <w:t>Tutor</w:t>
            </w:r>
            <w:r w:rsidR="00717FA0" w:rsidRPr="006F0438">
              <w:rPr>
                <w:rFonts w:ascii="Arial" w:hAnsi="Arial" w:cs="Arial"/>
                <w:b/>
                <w:sz w:val="24"/>
                <w:szCs w:val="24"/>
              </w:rPr>
              <w:t xml:space="preserve"> Use</w:t>
            </w:r>
          </w:p>
        </w:tc>
      </w:tr>
      <w:tr w:rsidR="00717FA0" w:rsidRPr="006F0438" w14:paraId="640AF72E" w14:textId="77777777" w:rsidTr="00B10992">
        <w:tc>
          <w:tcPr>
            <w:tcW w:w="4771" w:type="dxa"/>
            <w:gridSpan w:val="4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E151609" w14:textId="77777777" w:rsidR="00717FA0" w:rsidRPr="006F0438" w:rsidRDefault="00717FA0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 xml:space="preserve">Student ID </w:t>
            </w:r>
          </w:p>
        </w:tc>
        <w:tc>
          <w:tcPr>
            <w:tcW w:w="4579" w:type="dxa"/>
            <w:gridSpan w:val="3"/>
            <w:tcBorders>
              <w:bottom w:val="single" w:sz="4" w:space="0" w:color="auto"/>
            </w:tcBorders>
          </w:tcPr>
          <w:p w14:paraId="69FB2D6F" w14:textId="4A053D1E" w:rsidR="00717FA0" w:rsidRPr="006F0438" w:rsidRDefault="008854BB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254164</w:t>
            </w:r>
          </w:p>
        </w:tc>
      </w:tr>
      <w:tr w:rsidR="00717FA0" w:rsidRPr="006F0438" w14:paraId="4EEBB736" w14:textId="77777777" w:rsidTr="00717FA0">
        <w:tc>
          <w:tcPr>
            <w:tcW w:w="9350" w:type="dxa"/>
            <w:gridSpan w:val="7"/>
            <w:tcBorders>
              <w:left w:val="nil"/>
              <w:right w:val="nil"/>
            </w:tcBorders>
          </w:tcPr>
          <w:p w14:paraId="13B98338" w14:textId="77777777" w:rsidR="00717FA0" w:rsidRPr="006F0438" w:rsidRDefault="00717FA0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C031E" w:rsidRPr="006F0438" w14:paraId="496B6FDA" w14:textId="77777777" w:rsidTr="00B10992">
        <w:trPr>
          <w:trHeight w:val="219"/>
        </w:trPr>
        <w:tc>
          <w:tcPr>
            <w:tcW w:w="1692" w:type="dxa"/>
            <w:gridSpan w:val="2"/>
            <w:vMerge w:val="restart"/>
            <w:shd w:val="clear" w:color="auto" w:fill="F2F2F2" w:themeFill="background1" w:themeFillShade="F2"/>
          </w:tcPr>
          <w:p w14:paraId="43E0717A" w14:textId="77777777" w:rsidR="008C031E" w:rsidRPr="006F0438" w:rsidRDefault="008C031E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Stage of Marking</w:t>
            </w:r>
          </w:p>
        </w:tc>
        <w:tc>
          <w:tcPr>
            <w:tcW w:w="986" w:type="dxa"/>
            <w:vMerge w:val="restart"/>
            <w:shd w:val="clear" w:color="auto" w:fill="F2F2F2" w:themeFill="background1" w:themeFillShade="F2"/>
          </w:tcPr>
          <w:p w14:paraId="146E2D84" w14:textId="77777777" w:rsidR="008C031E" w:rsidRPr="006F0438" w:rsidRDefault="008C031E" w:rsidP="0050559F">
            <w:pPr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Marker</w:t>
            </w:r>
          </w:p>
          <w:p w14:paraId="61D4CC69" w14:textId="77777777" w:rsidR="008C031E" w:rsidRPr="006F0438" w:rsidRDefault="008C031E" w:rsidP="0050559F">
            <w:pPr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Code</w:t>
            </w:r>
          </w:p>
        </w:tc>
        <w:tc>
          <w:tcPr>
            <w:tcW w:w="5138" w:type="dxa"/>
            <w:gridSpan w:val="3"/>
            <w:shd w:val="clear" w:color="auto" w:fill="F2F2F2" w:themeFill="background1" w:themeFillShade="F2"/>
          </w:tcPr>
          <w:p w14:paraId="3BB2BF79" w14:textId="77777777" w:rsidR="006E57F6" w:rsidRPr="006F0438" w:rsidRDefault="008C031E" w:rsidP="0050559F">
            <w:pPr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Learning Outcomes Achieved </w:t>
            </w:r>
            <w:r w:rsidR="006E57F6"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（</w:t>
            </w:r>
            <w:r w:rsidR="006E57F6"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F/P/M/D</w:t>
            </w:r>
            <w:r w:rsidR="006E57F6"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）</w:t>
            </w:r>
          </w:p>
          <w:p w14:paraId="53684AF0" w14:textId="77777777" w:rsidR="008C031E" w:rsidRPr="006F0438" w:rsidRDefault="008C031E" w:rsidP="0050559F">
            <w:pPr>
              <w:snapToGrid w:val="0"/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(please modify as appropriate)</w:t>
            </w:r>
          </w:p>
        </w:tc>
        <w:tc>
          <w:tcPr>
            <w:tcW w:w="1534" w:type="dxa"/>
            <w:vMerge w:val="restart"/>
            <w:shd w:val="clear" w:color="auto" w:fill="F2F2F2" w:themeFill="background1" w:themeFillShade="F2"/>
          </w:tcPr>
          <w:p w14:paraId="630FCC0D" w14:textId="77777777" w:rsidR="008C031E" w:rsidRPr="006F0438" w:rsidRDefault="008C031E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 xml:space="preserve">Final </w:t>
            </w:r>
          </w:p>
          <w:p w14:paraId="7013FA04" w14:textId="77777777" w:rsidR="008C031E" w:rsidRPr="006F0438" w:rsidRDefault="008C031E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Score</w:t>
            </w:r>
          </w:p>
        </w:tc>
      </w:tr>
      <w:tr w:rsidR="008C031E" w:rsidRPr="006F0438" w14:paraId="287B6E09" w14:textId="77777777" w:rsidTr="00B10992">
        <w:trPr>
          <w:trHeight w:val="316"/>
        </w:trPr>
        <w:tc>
          <w:tcPr>
            <w:tcW w:w="1692" w:type="dxa"/>
            <w:gridSpan w:val="2"/>
            <w:vMerge/>
            <w:shd w:val="clear" w:color="auto" w:fill="F2F2F2" w:themeFill="background1" w:themeFillShade="F2"/>
          </w:tcPr>
          <w:p w14:paraId="39AED689" w14:textId="77777777" w:rsidR="008C031E" w:rsidRPr="006F0438" w:rsidRDefault="008C031E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86" w:type="dxa"/>
            <w:vMerge/>
            <w:shd w:val="clear" w:color="auto" w:fill="F2F2F2" w:themeFill="background1" w:themeFillShade="F2"/>
          </w:tcPr>
          <w:p w14:paraId="03692588" w14:textId="77777777" w:rsidR="008C031E" w:rsidRPr="006F0438" w:rsidRDefault="008C031E" w:rsidP="0050559F">
            <w:pPr>
              <w:snapToGrid w:val="0"/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  <w:tc>
          <w:tcPr>
            <w:tcW w:w="2093" w:type="dxa"/>
            <w:shd w:val="clear" w:color="auto" w:fill="F2F2F2" w:themeFill="background1" w:themeFillShade="F2"/>
          </w:tcPr>
          <w:p w14:paraId="73D18B20" w14:textId="77777777" w:rsidR="008C031E" w:rsidRPr="006F0438" w:rsidRDefault="008C031E" w:rsidP="0050559F">
            <w:pPr>
              <w:snapToGrid w:val="0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1522" w:type="dxa"/>
            <w:shd w:val="clear" w:color="auto" w:fill="F2F2F2" w:themeFill="background1" w:themeFillShade="F2"/>
          </w:tcPr>
          <w:p w14:paraId="48D337B8" w14:textId="77777777" w:rsidR="008C031E" w:rsidRPr="006F0438" w:rsidRDefault="008C031E" w:rsidP="0050559F">
            <w:pPr>
              <w:snapToGrid w:val="0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B</w:t>
            </w:r>
          </w:p>
        </w:tc>
        <w:tc>
          <w:tcPr>
            <w:tcW w:w="1523" w:type="dxa"/>
            <w:shd w:val="clear" w:color="auto" w:fill="F2F2F2" w:themeFill="background1" w:themeFillShade="F2"/>
          </w:tcPr>
          <w:p w14:paraId="6A0D79AA" w14:textId="77777777" w:rsidR="008C031E" w:rsidRPr="006F0438" w:rsidRDefault="008C031E" w:rsidP="0050559F">
            <w:pPr>
              <w:snapToGrid w:val="0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1534" w:type="dxa"/>
            <w:vMerge/>
          </w:tcPr>
          <w:p w14:paraId="22015736" w14:textId="77777777" w:rsidR="008C031E" w:rsidRPr="006F0438" w:rsidRDefault="008C031E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1E03CA" w:rsidRPr="006F0438" w14:paraId="390E8F4D" w14:textId="77777777" w:rsidTr="00B10992">
        <w:tc>
          <w:tcPr>
            <w:tcW w:w="1692" w:type="dxa"/>
            <w:gridSpan w:val="2"/>
            <w:shd w:val="clear" w:color="auto" w:fill="F2F2F2" w:themeFill="background1" w:themeFillShade="F2"/>
          </w:tcPr>
          <w:p w14:paraId="22392AAF" w14:textId="77777777" w:rsidR="001E03CA" w:rsidRPr="006F0438" w:rsidRDefault="00717FA0" w:rsidP="0050559F">
            <w:pPr>
              <w:snapToGrid w:val="0"/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1</w:t>
            </w:r>
            <w:r w:rsidRPr="006F0438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 w:rsidRPr="006F0438">
              <w:rPr>
                <w:rFonts w:ascii="Arial" w:hAnsi="Arial" w:cs="Arial"/>
                <w:sz w:val="24"/>
                <w:szCs w:val="24"/>
              </w:rPr>
              <w:t xml:space="preserve"> Marker</w:t>
            </w:r>
            <w:r w:rsidR="003A22DD" w:rsidRPr="006F0438">
              <w:rPr>
                <w:rFonts w:ascii="Arial" w:hAnsi="Arial" w:cs="Arial"/>
                <w:sz w:val="24"/>
                <w:szCs w:val="24"/>
              </w:rPr>
              <w:t xml:space="preserve"> – red pen</w:t>
            </w:r>
          </w:p>
        </w:tc>
        <w:tc>
          <w:tcPr>
            <w:tcW w:w="986" w:type="dxa"/>
          </w:tcPr>
          <w:p w14:paraId="06274622" w14:textId="77777777" w:rsidR="001E03CA" w:rsidRPr="006F0438" w:rsidRDefault="007F3240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A</w:t>
            </w:r>
          </w:p>
        </w:tc>
        <w:tc>
          <w:tcPr>
            <w:tcW w:w="2093" w:type="dxa"/>
          </w:tcPr>
          <w:p w14:paraId="2BBA2F90" w14:textId="77777777" w:rsidR="001E03CA" w:rsidRPr="006F0438" w:rsidRDefault="001E03CA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22" w:type="dxa"/>
          </w:tcPr>
          <w:p w14:paraId="20BF7D68" w14:textId="77777777" w:rsidR="001E03CA" w:rsidRPr="006F0438" w:rsidRDefault="001E03CA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23" w:type="dxa"/>
          </w:tcPr>
          <w:p w14:paraId="6D3ACD4E" w14:textId="77777777" w:rsidR="001E03CA" w:rsidRPr="006F0438" w:rsidRDefault="001E03CA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4" w:type="dxa"/>
          </w:tcPr>
          <w:p w14:paraId="03E310F7" w14:textId="77777777" w:rsidR="001E03CA" w:rsidRPr="006F0438" w:rsidRDefault="001E03CA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55755E" w:rsidRPr="006F0438" w14:paraId="0E46B9E8" w14:textId="77777777" w:rsidTr="00B10992">
        <w:tc>
          <w:tcPr>
            <w:tcW w:w="1692" w:type="dxa"/>
            <w:gridSpan w:val="2"/>
            <w:vMerge w:val="restart"/>
            <w:shd w:val="clear" w:color="auto" w:fill="F2F2F2" w:themeFill="background1" w:themeFillShade="F2"/>
          </w:tcPr>
          <w:p w14:paraId="7E9C3FF4" w14:textId="77777777" w:rsidR="0055755E" w:rsidRPr="006F0438" w:rsidRDefault="0055755E" w:rsidP="0050559F">
            <w:pPr>
              <w:snapToGrid w:val="0"/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Moderation</w:t>
            </w:r>
          </w:p>
          <w:p w14:paraId="4B4E82AE" w14:textId="77777777" w:rsidR="0055755E" w:rsidRPr="006F0438" w:rsidRDefault="0055755E" w:rsidP="0050559F">
            <w:pPr>
              <w:snapToGrid w:val="0"/>
              <w:rPr>
                <w:rFonts w:ascii="Arial" w:hAnsi="Arial" w:cs="Arial"/>
                <w:sz w:val="24"/>
                <w:szCs w:val="24"/>
              </w:rPr>
            </w:pPr>
          </w:p>
          <w:p w14:paraId="1DF81D9D" w14:textId="77777777" w:rsidR="0055755E" w:rsidRPr="006F0438" w:rsidRDefault="0055755E" w:rsidP="0050559F">
            <w:pPr>
              <w:snapToGrid w:val="0"/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– green pen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5294BFB0" w14:textId="77777777" w:rsidR="0055755E" w:rsidRPr="006F0438" w:rsidRDefault="0055755E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IM</w:t>
            </w:r>
          </w:p>
          <w:p w14:paraId="2F8AB0DC" w14:textId="77777777" w:rsidR="0055755E" w:rsidRPr="006F0438" w:rsidRDefault="0055755E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Initials</w:t>
            </w:r>
          </w:p>
        </w:tc>
        <w:tc>
          <w:tcPr>
            <w:tcW w:w="5138" w:type="dxa"/>
            <w:gridSpan w:val="3"/>
            <w:shd w:val="clear" w:color="auto" w:fill="F2F2F2" w:themeFill="background1" w:themeFillShade="F2"/>
          </w:tcPr>
          <w:p w14:paraId="76AFAD4D" w14:textId="77777777" w:rsidR="0055755E" w:rsidRPr="006F0438" w:rsidRDefault="0055755E" w:rsidP="0050559F">
            <w:pPr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The original mark has been accepted by the moderator (please circle as appropriate):</w:t>
            </w:r>
          </w:p>
        </w:tc>
        <w:tc>
          <w:tcPr>
            <w:tcW w:w="1534" w:type="dxa"/>
          </w:tcPr>
          <w:p w14:paraId="4C986AD1" w14:textId="77777777" w:rsidR="0055755E" w:rsidRPr="006F0438" w:rsidRDefault="0055755E" w:rsidP="0050559F">
            <w:pPr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Y / N</w:t>
            </w:r>
          </w:p>
        </w:tc>
      </w:tr>
      <w:tr w:rsidR="0055755E" w:rsidRPr="006F0438" w14:paraId="2C5ADA0B" w14:textId="77777777" w:rsidTr="00B10992">
        <w:tc>
          <w:tcPr>
            <w:tcW w:w="1692" w:type="dxa"/>
            <w:gridSpan w:val="2"/>
            <w:vMerge/>
            <w:shd w:val="clear" w:color="auto" w:fill="F2F2F2" w:themeFill="background1" w:themeFillShade="F2"/>
          </w:tcPr>
          <w:p w14:paraId="4A56B4ED" w14:textId="77777777" w:rsidR="0055755E" w:rsidRPr="006F0438" w:rsidRDefault="0055755E" w:rsidP="0050559F">
            <w:pPr>
              <w:snapToGrid w:val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86" w:type="dxa"/>
            <w:shd w:val="clear" w:color="auto" w:fill="auto"/>
          </w:tcPr>
          <w:p w14:paraId="7B67B20C" w14:textId="77777777" w:rsidR="0055755E" w:rsidRPr="006F0438" w:rsidRDefault="0055755E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138" w:type="dxa"/>
            <w:gridSpan w:val="3"/>
            <w:shd w:val="clear" w:color="auto" w:fill="F2F2F2" w:themeFill="background1" w:themeFillShade="F2"/>
          </w:tcPr>
          <w:p w14:paraId="54268147" w14:textId="77777777" w:rsidR="0055755E" w:rsidRPr="006F0438" w:rsidRDefault="0055755E" w:rsidP="0050559F">
            <w:pPr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Data entry and score calculation have been checked by another tutor (please circle):</w:t>
            </w:r>
          </w:p>
        </w:tc>
        <w:tc>
          <w:tcPr>
            <w:tcW w:w="1534" w:type="dxa"/>
          </w:tcPr>
          <w:p w14:paraId="643A51A4" w14:textId="77777777" w:rsidR="0055755E" w:rsidRPr="006F0438" w:rsidRDefault="0055755E" w:rsidP="0050559F">
            <w:pPr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Y</w:t>
            </w:r>
          </w:p>
        </w:tc>
      </w:tr>
      <w:tr w:rsidR="001E03CA" w:rsidRPr="006F0438" w14:paraId="67FCBC91" w14:textId="77777777" w:rsidTr="00B10992">
        <w:tc>
          <w:tcPr>
            <w:tcW w:w="1692" w:type="dxa"/>
            <w:gridSpan w:val="2"/>
            <w:shd w:val="clear" w:color="auto" w:fill="F2F2F2" w:themeFill="background1" w:themeFillShade="F2"/>
          </w:tcPr>
          <w:p w14:paraId="346BAD31" w14:textId="77777777" w:rsidR="001E03CA" w:rsidRPr="006F0438" w:rsidRDefault="00717FA0" w:rsidP="0050559F">
            <w:pPr>
              <w:snapToGrid w:val="0"/>
              <w:rPr>
                <w:rFonts w:ascii="Arial" w:hAnsi="Arial" w:cs="Arial"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2</w:t>
            </w:r>
            <w:r w:rsidRPr="006F0438">
              <w:rPr>
                <w:rFonts w:ascii="Arial" w:hAnsi="Arial" w:cs="Arial"/>
                <w:sz w:val="24"/>
                <w:szCs w:val="24"/>
                <w:vertAlign w:val="superscript"/>
              </w:rPr>
              <w:t>nd</w:t>
            </w:r>
            <w:r w:rsidRPr="006F0438">
              <w:rPr>
                <w:rFonts w:ascii="Arial" w:hAnsi="Arial" w:cs="Arial"/>
                <w:sz w:val="24"/>
                <w:szCs w:val="24"/>
              </w:rPr>
              <w:t xml:space="preserve"> Marker if needed</w:t>
            </w:r>
            <w:r w:rsidR="003A22DD" w:rsidRPr="006F0438">
              <w:rPr>
                <w:rFonts w:ascii="Arial" w:hAnsi="Arial" w:cs="Arial"/>
                <w:sz w:val="24"/>
                <w:szCs w:val="24"/>
              </w:rPr>
              <w:t xml:space="preserve"> – green pen</w:t>
            </w:r>
          </w:p>
        </w:tc>
        <w:tc>
          <w:tcPr>
            <w:tcW w:w="986" w:type="dxa"/>
          </w:tcPr>
          <w:p w14:paraId="21DFF86F" w14:textId="77777777" w:rsidR="001E03CA" w:rsidRPr="006F0438" w:rsidRDefault="001E03CA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93" w:type="dxa"/>
          </w:tcPr>
          <w:p w14:paraId="284A86AE" w14:textId="77777777" w:rsidR="001E03CA" w:rsidRPr="006F0438" w:rsidRDefault="001E03CA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22" w:type="dxa"/>
          </w:tcPr>
          <w:p w14:paraId="4E1D7835" w14:textId="77777777" w:rsidR="001E03CA" w:rsidRPr="006F0438" w:rsidRDefault="001E03CA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23" w:type="dxa"/>
          </w:tcPr>
          <w:p w14:paraId="5B996F88" w14:textId="77777777" w:rsidR="001E03CA" w:rsidRPr="006F0438" w:rsidRDefault="001E03CA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534" w:type="dxa"/>
          </w:tcPr>
          <w:p w14:paraId="28588BED" w14:textId="77777777" w:rsidR="001E03CA" w:rsidRPr="006F0438" w:rsidRDefault="001E03CA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A1756" w:rsidRPr="006F0438" w14:paraId="33C1B4B2" w14:textId="77777777" w:rsidTr="00B10992">
        <w:tc>
          <w:tcPr>
            <w:tcW w:w="2678" w:type="dxa"/>
            <w:gridSpan w:val="3"/>
            <w:shd w:val="clear" w:color="auto" w:fill="F2F2F2" w:themeFill="background1" w:themeFillShade="F2"/>
          </w:tcPr>
          <w:p w14:paraId="65DAECBA" w14:textId="77777777" w:rsidR="008A1756" w:rsidRPr="006F0438" w:rsidRDefault="008A1756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For Academic Office Use</w:t>
            </w:r>
          </w:p>
        </w:tc>
        <w:tc>
          <w:tcPr>
            <w:tcW w:w="6672" w:type="dxa"/>
            <w:gridSpan w:val="4"/>
            <w:shd w:val="clear" w:color="auto" w:fill="F2F2F2" w:themeFill="background1" w:themeFillShade="F2"/>
          </w:tcPr>
          <w:p w14:paraId="1AB8848C" w14:textId="77777777" w:rsidR="008A1756" w:rsidRPr="006F0438" w:rsidRDefault="008A1756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Possible Academic Infringement (please tick as appropriate)</w:t>
            </w:r>
          </w:p>
        </w:tc>
      </w:tr>
      <w:tr w:rsidR="00B10992" w:rsidRPr="006F0438" w14:paraId="069E18B9" w14:textId="77777777" w:rsidTr="00B10992">
        <w:tc>
          <w:tcPr>
            <w:tcW w:w="1034" w:type="dxa"/>
            <w:shd w:val="clear" w:color="auto" w:fill="F2F2F2" w:themeFill="background1" w:themeFillShade="F2"/>
          </w:tcPr>
          <w:p w14:paraId="293DCF3B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 xml:space="preserve">Date </w:t>
            </w:r>
          </w:p>
          <w:p w14:paraId="4343D79C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Received</w:t>
            </w:r>
          </w:p>
        </w:tc>
        <w:tc>
          <w:tcPr>
            <w:tcW w:w="658" w:type="dxa"/>
            <w:shd w:val="clear" w:color="auto" w:fill="F2F2F2" w:themeFill="background1" w:themeFillShade="F2"/>
          </w:tcPr>
          <w:p w14:paraId="1CB358F6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Days late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27688E51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b/>
                <w:sz w:val="24"/>
                <w:szCs w:val="24"/>
              </w:rPr>
              <w:t>Late Penalty</w:t>
            </w:r>
          </w:p>
        </w:tc>
        <w:tc>
          <w:tcPr>
            <w:tcW w:w="3615" w:type="dxa"/>
            <w:gridSpan w:val="2"/>
          </w:tcPr>
          <w:p w14:paraId="71286EB2" w14:textId="77777777" w:rsidR="00B10992" w:rsidRPr="006F0438" w:rsidRDefault="00000000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938794488"/>
              </w:sdtPr>
              <w:sdtContent>
                <w:r w:rsidR="00B10992" w:rsidRPr="006F0438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10992" w:rsidRPr="006F0438">
              <w:rPr>
                <w:rFonts w:ascii="Arial" w:hAnsi="Arial" w:cs="Arial"/>
                <w:b/>
                <w:sz w:val="24"/>
                <w:szCs w:val="24"/>
              </w:rPr>
              <w:t xml:space="preserve"> Category A</w:t>
            </w:r>
          </w:p>
        </w:tc>
        <w:tc>
          <w:tcPr>
            <w:tcW w:w="3057" w:type="dxa"/>
            <w:gridSpan w:val="2"/>
            <w:vMerge w:val="restart"/>
          </w:tcPr>
          <w:p w14:paraId="372BA87D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0EB86C6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  <w:r w:rsidRPr="006F0438">
              <w:rPr>
                <w:rFonts w:ascii="Arial" w:hAnsi="Arial" w:cs="Arial"/>
                <w:sz w:val="24"/>
                <w:szCs w:val="24"/>
              </w:rPr>
              <w:t>Total Academic Infringement Penalty (</w:t>
            </w:r>
            <w:r w:rsidR="005D2892" w:rsidRPr="006F0438">
              <w:rPr>
                <w:rFonts w:ascii="Arial" w:hAnsi="Arial" w:cs="Arial"/>
                <w:sz w:val="24"/>
                <w:szCs w:val="24"/>
              </w:rPr>
              <w:t>A, B</w:t>
            </w:r>
            <w:r w:rsidRPr="006F0438">
              <w:rPr>
                <w:rFonts w:ascii="Arial" w:hAnsi="Arial" w:cs="Arial"/>
                <w:sz w:val="24"/>
                <w:szCs w:val="24"/>
              </w:rPr>
              <w:t xml:space="preserve">, C, D, E, </w:t>
            </w:r>
            <w:r w:rsidR="00900702" w:rsidRPr="006F0438">
              <w:rPr>
                <w:rFonts w:ascii="Arial" w:hAnsi="Arial" w:cs="Arial"/>
                <w:sz w:val="24"/>
                <w:szCs w:val="24"/>
              </w:rPr>
              <w:t>p</w:t>
            </w:r>
            <w:r w:rsidRPr="006F0438">
              <w:rPr>
                <w:rFonts w:ascii="Arial" w:hAnsi="Arial" w:cs="Arial"/>
                <w:sz w:val="24"/>
                <w:szCs w:val="24"/>
              </w:rPr>
              <w:t xml:space="preserve">lease modify </w:t>
            </w:r>
            <w:r w:rsidRPr="006F0438">
              <w:rPr>
                <w:rFonts w:ascii="Arial" w:hAnsi="Arial" w:cs="Arial"/>
                <w:sz w:val="24"/>
                <w:szCs w:val="24"/>
              </w:rPr>
              <w:lastRenderedPageBreak/>
              <w:t xml:space="preserve">where necessary) _____________________    </w:t>
            </w:r>
          </w:p>
        </w:tc>
      </w:tr>
      <w:tr w:rsidR="00B10992" w:rsidRPr="006F0438" w14:paraId="2C6C2EBA" w14:textId="77777777" w:rsidTr="00B10992">
        <w:tc>
          <w:tcPr>
            <w:tcW w:w="1034" w:type="dxa"/>
            <w:vMerge w:val="restart"/>
          </w:tcPr>
          <w:p w14:paraId="7A272CEC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58" w:type="dxa"/>
            <w:vMerge w:val="restart"/>
          </w:tcPr>
          <w:p w14:paraId="4BF35105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86" w:type="dxa"/>
            <w:vMerge w:val="restart"/>
          </w:tcPr>
          <w:p w14:paraId="50780D40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615" w:type="dxa"/>
            <w:gridSpan w:val="2"/>
          </w:tcPr>
          <w:p w14:paraId="28A12153" w14:textId="77777777" w:rsidR="00B10992" w:rsidRPr="006F0438" w:rsidRDefault="00000000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1184324599"/>
              </w:sdtPr>
              <w:sdtContent>
                <w:r w:rsidR="00B10992" w:rsidRPr="006F0438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10992" w:rsidRPr="006F0438">
              <w:rPr>
                <w:rFonts w:ascii="Arial" w:hAnsi="Arial" w:cs="Arial"/>
                <w:b/>
                <w:sz w:val="24"/>
                <w:szCs w:val="24"/>
              </w:rPr>
              <w:t xml:space="preserve">  Category B</w:t>
            </w:r>
          </w:p>
        </w:tc>
        <w:tc>
          <w:tcPr>
            <w:tcW w:w="3057" w:type="dxa"/>
            <w:gridSpan w:val="2"/>
            <w:vMerge/>
          </w:tcPr>
          <w:p w14:paraId="48883529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992" w:rsidRPr="006F0438" w14:paraId="3F739E8B" w14:textId="77777777" w:rsidTr="00B10992">
        <w:tc>
          <w:tcPr>
            <w:tcW w:w="1034" w:type="dxa"/>
            <w:vMerge/>
          </w:tcPr>
          <w:p w14:paraId="4D495E53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58" w:type="dxa"/>
            <w:vMerge/>
          </w:tcPr>
          <w:p w14:paraId="12B47E4E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86" w:type="dxa"/>
            <w:vMerge/>
          </w:tcPr>
          <w:p w14:paraId="315E3C3F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615" w:type="dxa"/>
            <w:gridSpan w:val="2"/>
          </w:tcPr>
          <w:p w14:paraId="073A026D" w14:textId="77777777" w:rsidR="00B10992" w:rsidRPr="006F0438" w:rsidRDefault="00000000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540905772"/>
              </w:sdtPr>
              <w:sdtContent>
                <w:r w:rsidR="004277BE">
                  <w:rPr>
                    <w:rFonts w:ascii="MS Gothic" w:eastAsia="MS Gothic" w:hAnsi="MS Gothic" w:cs="Arial" w:hint="eastAsia"/>
                    <w:b/>
                    <w:sz w:val="24"/>
                    <w:szCs w:val="24"/>
                  </w:rPr>
                  <w:t>☐</w:t>
                </w:r>
              </w:sdtContent>
            </w:sdt>
            <w:r w:rsidR="00B10992" w:rsidRPr="006F0438">
              <w:rPr>
                <w:rFonts w:ascii="Arial" w:hAnsi="Arial" w:cs="Arial"/>
                <w:b/>
                <w:sz w:val="24"/>
                <w:szCs w:val="24"/>
              </w:rPr>
              <w:t xml:space="preserve">  Category C</w:t>
            </w:r>
          </w:p>
        </w:tc>
        <w:tc>
          <w:tcPr>
            <w:tcW w:w="3057" w:type="dxa"/>
            <w:gridSpan w:val="2"/>
            <w:vMerge/>
          </w:tcPr>
          <w:p w14:paraId="577BB24A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992" w:rsidRPr="006F0438" w14:paraId="1F12BC31" w14:textId="77777777" w:rsidTr="00B10992">
        <w:tc>
          <w:tcPr>
            <w:tcW w:w="1034" w:type="dxa"/>
            <w:vMerge/>
          </w:tcPr>
          <w:p w14:paraId="51961648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58" w:type="dxa"/>
            <w:vMerge/>
          </w:tcPr>
          <w:p w14:paraId="05E1B58E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86" w:type="dxa"/>
            <w:vMerge/>
          </w:tcPr>
          <w:p w14:paraId="3EFEC38E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615" w:type="dxa"/>
            <w:gridSpan w:val="2"/>
          </w:tcPr>
          <w:p w14:paraId="4EA0F68D" w14:textId="77777777" w:rsidR="00B10992" w:rsidRPr="006F0438" w:rsidRDefault="00000000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686138840"/>
              </w:sdtPr>
              <w:sdtContent>
                <w:r w:rsidR="00B10992" w:rsidRPr="006F0438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10992" w:rsidRPr="006F0438">
              <w:rPr>
                <w:rFonts w:ascii="Arial" w:hAnsi="Arial" w:cs="Arial"/>
                <w:b/>
                <w:sz w:val="24"/>
                <w:szCs w:val="24"/>
              </w:rPr>
              <w:t xml:space="preserve">  Category D</w:t>
            </w:r>
          </w:p>
        </w:tc>
        <w:tc>
          <w:tcPr>
            <w:tcW w:w="3057" w:type="dxa"/>
            <w:gridSpan w:val="2"/>
            <w:vMerge/>
          </w:tcPr>
          <w:p w14:paraId="101F6282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10992" w:rsidRPr="006F0438" w14:paraId="50FBF1EB" w14:textId="77777777" w:rsidTr="00B10992">
        <w:tc>
          <w:tcPr>
            <w:tcW w:w="1034" w:type="dxa"/>
            <w:vMerge/>
          </w:tcPr>
          <w:p w14:paraId="2CCA68A9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58" w:type="dxa"/>
            <w:vMerge/>
          </w:tcPr>
          <w:p w14:paraId="6C1DF275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986" w:type="dxa"/>
            <w:vMerge/>
          </w:tcPr>
          <w:p w14:paraId="53EB7541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615" w:type="dxa"/>
            <w:gridSpan w:val="2"/>
          </w:tcPr>
          <w:p w14:paraId="0AFE171B" w14:textId="77777777" w:rsidR="00B10992" w:rsidRPr="006F0438" w:rsidRDefault="00000000" w:rsidP="0050559F">
            <w:pPr>
              <w:snapToGrid w:val="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b/>
                  <w:sz w:val="24"/>
                  <w:szCs w:val="24"/>
                </w:rPr>
                <w:id w:val="-150222577"/>
              </w:sdtPr>
              <w:sdtContent>
                <w:r w:rsidR="00B10992" w:rsidRPr="006F0438">
                  <w:rPr>
                    <w:rFonts w:ascii="Segoe UI Symbol" w:eastAsia="MS Gothic" w:hAnsi="Segoe UI Symbol" w:cs="Segoe UI Symbol"/>
                    <w:b/>
                    <w:sz w:val="24"/>
                    <w:szCs w:val="24"/>
                  </w:rPr>
                  <w:t>☐</w:t>
                </w:r>
              </w:sdtContent>
            </w:sdt>
            <w:r w:rsidR="00B10992" w:rsidRPr="006F0438">
              <w:rPr>
                <w:rFonts w:ascii="Arial" w:hAnsi="Arial" w:cs="Arial"/>
                <w:b/>
                <w:sz w:val="24"/>
                <w:szCs w:val="24"/>
              </w:rPr>
              <w:t xml:space="preserve">  Category E</w:t>
            </w:r>
          </w:p>
        </w:tc>
        <w:tc>
          <w:tcPr>
            <w:tcW w:w="3057" w:type="dxa"/>
            <w:gridSpan w:val="2"/>
            <w:vMerge/>
          </w:tcPr>
          <w:p w14:paraId="50C92E24" w14:textId="77777777" w:rsidR="00B10992" w:rsidRPr="006F0438" w:rsidRDefault="00B10992" w:rsidP="0050559F">
            <w:pPr>
              <w:snapToGrid w:val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C7CB237" w14:textId="77777777" w:rsidR="006F0438" w:rsidRDefault="006F0438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9C422FB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0EC6F4A2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D87C7FA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3F9C0896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301E155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E8AE8CD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0673274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F2E1362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7DC02E2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4623B80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74500C2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73B4019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0521C9BD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027250BE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3BBEB37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FAC919B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443BC69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2C7058C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60C43964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8C897DF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3634E05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3688305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2064315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0418CC4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2D7876D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EEE7155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6EB25A2A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078FEE24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6738B585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B564CB9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19538DA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6841CC0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23F132C5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A0AE1CA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E1D590B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30E7BB01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84DC36C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7F55E64E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945CAD1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1694CE4B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855652A" w14:textId="7777777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471A64C8" w14:textId="77777777" w:rsidR="00D95E76" w:rsidRDefault="00D95E76" w:rsidP="00D65055">
      <w:pPr>
        <w:spacing w:after="0" w:line="360" w:lineRule="auto"/>
        <w:rPr>
          <w:rFonts w:ascii="Times New Roman" w:eastAsia="Times New Roman" w:hAnsi="Times New Roman" w:cs="Times New Roman"/>
          <w:b/>
          <w:bCs/>
        </w:rPr>
      </w:pPr>
    </w:p>
    <w:p w14:paraId="305C1883" w14:textId="22416D4B" w:rsidR="00E47642" w:rsidRPr="00876BEA" w:rsidRDefault="00AE42BC" w:rsidP="00E973A8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876BEA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Project Report</w:t>
      </w:r>
    </w:p>
    <w:p w14:paraId="6C8F3F91" w14:textId="525BF63C" w:rsidR="008563A6" w:rsidRDefault="008563A6" w:rsidP="008563A6">
      <w:p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efore continuing, here is some important information:</w:t>
      </w:r>
    </w:p>
    <w:p w14:paraId="4B20A53F" w14:textId="2BED66AA" w:rsidR="008563A6" w:rsidRDefault="008563A6" w:rsidP="008563A6">
      <w:pPr>
        <w:pStyle w:val="ListParagraph"/>
        <w:numPr>
          <w:ilvl w:val="0"/>
          <w:numId w:val="5"/>
        </w:num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 this coursework, most files and codes are edited using VS Studio Code. However, other similar programs may be used.</w:t>
      </w:r>
    </w:p>
    <w:p w14:paraId="7E234C46" w14:textId="2B0BC313" w:rsidR="008563A6" w:rsidRDefault="008563A6" w:rsidP="008563A6">
      <w:pPr>
        <w:pStyle w:val="ListParagraph"/>
        <w:numPr>
          <w:ilvl w:val="0"/>
          <w:numId w:val="5"/>
        </w:numP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</w:t>
      </w:r>
      <w:r w:rsidR="00747141">
        <w:rPr>
          <w:rFonts w:ascii="Times New Roman" w:eastAsia="Times New Roman" w:hAnsi="Times New Roman" w:cs="Times New Roman"/>
        </w:rPr>
        <w:t>program</w:t>
      </w:r>
      <w:r>
        <w:rPr>
          <w:rFonts w:ascii="Times New Roman" w:eastAsia="Times New Roman" w:hAnsi="Times New Roman" w:cs="Times New Roman"/>
        </w:rPr>
        <w:t xml:space="preserve"> is structured as follows:</w:t>
      </w:r>
    </w:p>
    <w:p w14:paraId="4AAAC21C" w14:textId="4C422F83" w:rsidR="008563A6" w:rsidRDefault="002379C7" w:rsidP="008563A6">
      <w:pPr>
        <w:pStyle w:val="ListParagraph"/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b_</w:t>
      </w:r>
      <w:r w:rsidR="00116E0B">
        <w:rPr>
          <w:rFonts w:ascii="Times New Roman" w:eastAsia="Times New Roman" w:hAnsi="Times New Roman" w:cs="Times New Roman"/>
        </w:rPr>
        <w:t>basicSortingProgram</w:t>
      </w:r>
    </w:p>
    <w:p w14:paraId="665F077A" w14:textId="7D129239" w:rsidR="00D65055" w:rsidRPr="00D65055" w:rsidRDefault="00D65055" w:rsidP="00D65055">
      <w:pPr>
        <w:pStyle w:val="ListParagraph"/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</w:t>
      </w:r>
      <w:r w:rsidR="008563A6">
        <w:rPr>
          <w:rFonts w:ascii="Times New Roman" w:eastAsia="Times New Roman" w:hAnsi="Times New Roman" w:cs="Times New Roman"/>
        </w:rPr>
        <w:t>|</w:t>
      </w:r>
      <m:oMath>
        <m:r>
          <w:rPr>
            <w:rFonts w:ascii="Cambria Math" w:eastAsia="Times New Roman" w:hAnsi="Cambria Math" w:cs="Times New Roman"/>
          </w:rPr>
          <m:t>--</m:t>
        </m:r>
      </m:oMath>
      <w:r>
        <w:rPr>
          <w:rFonts w:ascii="Times New Roman" w:eastAsia="Times New Roman" w:hAnsi="Times New Roman" w:cs="Times New Roman"/>
        </w:rPr>
        <w:t xml:space="preserve"> xml-csv</w:t>
      </w:r>
      <w:r>
        <w:rPr>
          <w:rFonts w:ascii="Times New Roman" w:eastAsia="Times New Roman" w:hAnsi="Times New Roman" w:cs="Times New Roman"/>
        </w:rPr>
        <w:tab/>
        <w:t># folder that contain materials for xml-to-csv conversion</w:t>
      </w:r>
    </w:p>
    <w:p w14:paraId="07EE12B3" w14:textId="2545799E" w:rsidR="00D65055" w:rsidRDefault="00D65055" w:rsidP="00D65055">
      <w:pPr>
        <w:pStyle w:val="ListParagraph"/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|</w:t>
      </w:r>
      <m:oMath>
        <m:r>
          <w:rPr>
            <w:rFonts w:ascii="Cambria Math" w:eastAsia="Times New Roman" w:hAnsi="Cambria Math" w:cs="Times New Roman"/>
          </w:rPr>
          <m:t>--</m:t>
        </m:r>
      </m:oMath>
      <w:r>
        <w:rPr>
          <w:rFonts w:ascii="Times New Roman" w:eastAsia="Times New Roman" w:hAnsi="Times New Roman" w:cs="Times New Roman"/>
        </w:rPr>
        <w:t xml:space="preserve"> web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# folder that includes source material for </w:t>
      </w:r>
      <w:r w:rsidR="00FF1289">
        <w:rPr>
          <w:rFonts w:ascii="Times New Roman" w:eastAsia="Times New Roman" w:hAnsi="Times New Roman" w:cs="Times New Roman"/>
        </w:rPr>
        <w:t>webpage implementation</w:t>
      </w:r>
    </w:p>
    <w:p w14:paraId="6C2F65FF" w14:textId="77777777" w:rsidR="00D65055" w:rsidRPr="008563A6" w:rsidRDefault="00D65055" w:rsidP="00D65055">
      <w:pPr>
        <w:pStyle w:val="ListParagraph"/>
        <w:spacing w:line="360" w:lineRule="auto"/>
        <w:rPr>
          <w:rFonts w:ascii="Times New Roman" w:eastAsia="Times New Roman" w:hAnsi="Times New Roman" w:cs="Times New Roman"/>
        </w:rPr>
      </w:pPr>
    </w:p>
    <w:p w14:paraId="372FE6F2" w14:textId="385A3AC3" w:rsidR="00812C19" w:rsidRDefault="00812C19" w:rsidP="00E973A8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XML Validation and Conversion</w:t>
      </w:r>
    </w:p>
    <w:p w14:paraId="724DF210" w14:textId="42685E32" w:rsidR="001B72DF" w:rsidRPr="001B72DF" w:rsidRDefault="001B72DF" w:rsidP="0068581C">
      <w:pPr>
        <w:spacing w:line="360" w:lineRule="auto"/>
        <w:ind w:left="72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oth process is conducted under a single Python script titled </w:t>
      </w:r>
      <w:r w:rsidRPr="001B72DF">
        <w:rPr>
          <w:rFonts w:ascii="Times New Roman" w:eastAsia="Times New Roman" w:hAnsi="Times New Roman" w:cs="Times New Roman"/>
          <w:b/>
          <w:bCs/>
          <w:i/>
          <w:iCs/>
        </w:rPr>
        <w:t>task_1.py</w:t>
      </w:r>
    </w:p>
    <w:p w14:paraId="5769540A" w14:textId="0C62AA00" w:rsidR="00812C19" w:rsidRDefault="00812C19" w:rsidP="0068581C">
      <w:pPr>
        <w:pStyle w:val="ListParagraph"/>
        <w:numPr>
          <w:ilvl w:val="0"/>
          <w:numId w:val="5"/>
        </w:numPr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Validation: Perform format</w:t>
      </w:r>
      <w:r w:rsidR="00972D1A">
        <w:rPr>
          <w:rFonts w:ascii="Times New Roman" w:eastAsia="Times New Roman" w:hAnsi="Times New Roman" w:cs="Times New Roman"/>
        </w:rPr>
        <w:t>ting</w:t>
      </w:r>
      <w:r>
        <w:rPr>
          <w:rFonts w:ascii="Times New Roman" w:eastAsia="Times New Roman" w:hAnsi="Times New Roman" w:cs="Times New Roman"/>
        </w:rPr>
        <w:t xml:space="preserve"> consistency </w:t>
      </w:r>
      <w:r w:rsidR="00972D1A">
        <w:rPr>
          <w:rFonts w:ascii="Times New Roman" w:eastAsia="Times New Roman" w:hAnsi="Times New Roman" w:cs="Times New Roman"/>
        </w:rPr>
        <w:t xml:space="preserve">check </w:t>
      </w:r>
      <w:r>
        <w:rPr>
          <w:rFonts w:ascii="Times New Roman" w:eastAsia="Times New Roman" w:hAnsi="Times New Roman" w:cs="Times New Roman"/>
        </w:rPr>
        <w:t xml:space="preserve">of all the 3 XML files using </w:t>
      </w:r>
      <w:r w:rsidR="00972D1A">
        <w:rPr>
          <w:rFonts w:ascii="Times New Roman" w:eastAsia="Times New Roman" w:hAnsi="Times New Roman" w:cs="Times New Roman"/>
        </w:rPr>
        <w:t xml:space="preserve">a </w:t>
      </w:r>
      <w:r>
        <w:rPr>
          <w:rFonts w:ascii="Times New Roman" w:eastAsia="Times New Roman" w:hAnsi="Times New Roman" w:cs="Times New Roman"/>
        </w:rPr>
        <w:t>schema</w:t>
      </w:r>
      <w:r w:rsidR="00972D1A">
        <w:rPr>
          <w:rFonts w:ascii="Times New Roman" w:eastAsia="Times New Roman" w:hAnsi="Times New Roman" w:cs="Times New Roman"/>
        </w:rPr>
        <w:t xml:space="preserve"> file</w:t>
      </w:r>
      <w:r>
        <w:rPr>
          <w:rFonts w:ascii="Times New Roman" w:eastAsia="Times New Roman" w:hAnsi="Times New Roman" w:cs="Times New Roman"/>
        </w:rPr>
        <w:t xml:space="preserve"> titled s</w:t>
      </w:r>
      <w:r w:rsidRPr="00812C19">
        <w:rPr>
          <w:rFonts w:ascii="Times New Roman" w:eastAsia="Times New Roman" w:hAnsi="Times New Roman" w:cs="Times New Roman"/>
          <w:i/>
          <w:iCs/>
        </w:rPr>
        <w:t>chema.XSD</w:t>
      </w:r>
      <w:r w:rsidR="00972D1A">
        <w:rPr>
          <w:rFonts w:ascii="Times New Roman" w:eastAsia="Times New Roman" w:hAnsi="Times New Roman" w:cs="Times New Roman"/>
        </w:rPr>
        <w:t>. T</w:t>
      </w:r>
      <w:r>
        <w:rPr>
          <w:rFonts w:ascii="Times New Roman" w:eastAsia="Times New Roman" w:hAnsi="Times New Roman" w:cs="Times New Roman"/>
        </w:rPr>
        <w:t>he process reveals several formatting mistakes in the files:</w:t>
      </w:r>
    </w:p>
    <w:p w14:paraId="1E5A33B2" w14:textId="0B112E31" w:rsidR="00812C19" w:rsidRDefault="00972D1A" w:rsidP="0068581C">
      <w:pPr>
        <w:pStyle w:val="ListParagraph"/>
        <w:numPr>
          <w:ilvl w:val="0"/>
          <w:numId w:val="26"/>
        </w:numPr>
        <w:spacing w:line="360" w:lineRule="auto"/>
        <w:ind w:left="14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fo.xml = direct usage of ‘&amp;’ (solution: </w:t>
      </w:r>
      <w:r w:rsidR="000D02DA">
        <w:rPr>
          <w:rFonts w:ascii="Times New Roman" w:eastAsia="Times New Roman" w:hAnsi="Times New Roman" w:cs="Times New Roman"/>
        </w:rPr>
        <w:t>change ‘&amp;’ to ‘&amp;amp</w:t>
      </w:r>
      <w:r w:rsidR="001B72DF">
        <w:rPr>
          <w:rFonts w:ascii="Times New Roman" w:eastAsia="Times New Roman" w:hAnsi="Times New Roman" w:cs="Times New Roman"/>
        </w:rPr>
        <w:t>’</w:t>
      </w:r>
      <w:r>
        <w:rPr>
          <w:rFonts w:ascii="Times New Roman" w:eastAsia="Times New Roman" w:hAnsi="Times New Roman" w:cs="Times New Roman"/>
        </w:rPr>
        <w:t>)</w:t>
      </w:r>
    </w:p>
    <w:p w14:paraId="0C57C69D" w14:textId="0959B0D7" w:rsidR="00972D1A" w:rsidRDefault="00972D1A" w:rsidP="0068581C">
      <w:pPr>
        <w:pStyle w:val="ListParagraph"/>
        <w:numPr>
          <w:ilvl w:val="0"/>
          <w:numId w:val="26"/>
        </w:numPr>
        <w:spacing w:line="360" w:lineRule="auto"/>
        <w:ind w:left="14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ice.xml = the tag symbol is not closed properly (</w:t>
      </w:r>
      <w:r w:rsidR="000D02DA">
        <w:rPr>
          <w:rFonts w:ascii="Times New Roman" w:eastAsia="Times New Roman" w:hAnsi="Times New Roman" w:cs="Times New Roman"/>
        </w:rPr>
        <w:t xml:space="preserve">solution: automated correction made using </w:t>
      </w:r>
      <w:r w:rsidR="000D02DA" w:rsidRPr="000D02DA">
        <w:rPr>
          <w:rFonts w:ascii="Times New Roman" w:eastAsia="Times New Roman" w:hAnsi="Times New Roman" w:cs="Times New Roman"/>
          <w:i/>
          <w:iCs/>
        </w:rPr>
        <w:t>price_corrector.py</w:t>
      </w:r>
      <w:r>
        <w:rPr>
          <w:rFonts w:ascii="Times New Roman" w:eastAsia="Times New Roman" w:hAnsi="Times New Roman" w:cs="Times New Roman"/>
        </w:rPr>
        <w:t>)</w:t>
      </w:r>
    </w:p>
    <w:p w14:paraId="7094D909" w14:textId="1DB49749" w:rsidR="00972D1A" w:rsidRDefault="00972D1A" w:rsidP="0068581C">
      <w:pPr>
        <w:pStyle w:val="ListParagraph"/>
        <w:numPr>
          <w:ilvl w:val="0"/>
          <w:numId w:val="26"/>
        </w:numPr>
        <w:spacing w:line="360" w:lineRule="auto"/>
        <w:ind w:left="14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ime.xml =</w:t>
      </w:r>
      <w:r w:rsidR="000D02DA">
        <w:rPr>
          <w:rFonts w:ascii="Times New Roman" w:eastAsia="Times New Roman" w:hAnsi="Times New Roman" w:cs="Times New Roman"/>
        </w:rPr>
        <w:t xml:space="preserve"> A root tag is non-existent (solution: add a root tag &lt;time&gt;)</w:t>
      </w:r>
    </w:p>
    <w:p w14:paraId="0F8A08C3" w14:textId="137A79CE" w:rsidR="001B72DF" w:rsidRDefault="001B72DF" w:rsidP="0068581C">
      <w:pPr>
        <w:pStyle w:val="ListParagraph"/>
        <w:numPr>
          <w:ilvl w:val="0"/>
          <w:numId w:val="5"/>
        </w:numPr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nversion: extracting and writing down </w:t>
      </w:r>
      <w:r w:rsidR="00E7696A">
        <w:rPr>
          <w:rFonts w:ascii="Times New Roman" w:eastAsia="Times New Roman" w:hAnsi="Times New Roman" w:cs="Times New Roman"/>
        </w:rPr>
        <w:t xml:space="preserve">table </w:t>
      </w:r>
      <w:r>
        <w:rPr>
          <w:rFonts w:ascii="Times New Roman" w:eastAsia="Times New Roman" w:hAnsi="Times New Roman" w:cs="Times New Roman"/>
        </w:rPr>
        <w:t xml:space="preserve">information </w:t>
      </w:r>
      <w:r w:rsidR="001B346B">
        <w:rPr>
          <w:rFonts w:ascii="Times New Roman" w:eastAsia="Times New Roman" w:hAnsi="Times New Roman" w:cs="Times New Roman"/>
        </w:rPr>
        <w:t>to its CSV file counterpart.</w:t>
      </w:r>
    </w:p>
    <w:p w14:paraId="44AA2BE1" w14:textId="341C7DDF" w:rsidR="00E7696A" w:rsidRDefault="00010A20" w:rsidP="00E973A8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</w:rPr>
      </w:pPr>
      <w:r w:rsidRPr="00010A20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7E1162" wp14:editId="668AA2E8">
                <wp:simplePos x="0" y="0"/>
                <wp:positionH relativeFrom="margin">
                  <wp:align>center</wp:align>
                </wp:positionH>
                <wp:positionV relativeFrom="paragraph">
                  <wp:posOffset>2851150</wp:posOffset>
                </wp:positionV>
                <wp:extent cx="41402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974108" w14:textId="10007B3F" w:rsidR="00010A20" w:rsidRPr="00010A20" w:rsidRDefault="00010A20" w:rsidP="008944D0">
                            <w:pPr>
                              <w:jc w:val="center"/>
                            </w:pPr>
                            <w:r>
                              <w:t xml:space="preserve">Figure 1.1 – Snippets of </w:t>
                            </w:r>
                            <w:r w:rsidR="008944D0">
                              <w:rPr>
                                <w:i/>
                                <w:iCs/>
                              </w:rPr>
                              <w:t>i</w:t>
                            </w:r>
                            <w:r w:rsidRPr="008944D0">
                              <w:rPr>
                                <w:i/>
                                <w:iCs/>
                              </w:rPr>
                              <w:t>nfo.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77E11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24.5pt;width:326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" filled="f" stroked="f">
                <v:textbox style="mso-fit-shape-to-text:t">
                  <w:txbxContent>
                    <w:p w14:paraId="7A974108" w14:textId="10007B3F" w:rsidR="00010A20" w:rsidRPr="00010A20" w:rsidRDefault="00010A20" w:rsidP="008944D0">
                      <w:pPr>
                        <w:jc w:val="center"/>
                      </w:pPr>
                      <w:r>
                        <w:t xml:space="preserve">Figure 1.1 – Snippets of </w:t>
                      </w:r>
                      <w:r w:rsidR="008944D0">
                        <w:rPr>
                          <w:i/>
                          <w:iCs/>
                        </w:rPr>
                        <w:t>i</w:t>
                      </w:r>
                      <w:r w:rsidRPr="008944D0">
                        <w:rPr>
                          <w:i/>
                          <w:iCs/>
                        </w:rPr>
                        <w:t>nfo.csv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696A" w:rsidRPr="00E7696A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0CDCF0C9" wp14:editId="6826CB17">
            <wp:extent cx="4178300" cy="2781516"/>
            <wp:effectExtent l="19050" t="19050" r="12700" b="19050"/>
            <wp:docPr id="7779334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93343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0560" cy="2789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24FF8D" w14:textId="756FA565" w:rsidR="00E7696A" w:rsidRPr="001B72DF" w:rsidRDefault="008944D0" w:rsidP="00E973A8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</w:rPr>
      </w:pPr>
      <w:r w:rsidRPr="00010A20"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F531849" wp14:editId="14A3345F">
                <wp:simplePos x="0" y="0"/>
                <wp:positionH relativeFrom="margin">
                  <wp:align>center</wp:align>
                </wp:positionH>
                <wp:positionV relativeFrom="paragraph">
                  <wp:posOffset>2787015</wp:posOffset>
                </wp:positionV>
                <wp:extent cx="4140200" cy="1404620"/>
                <wp:effectExtent l="0" t="0" r="0" b="0"/>
                <wp:wrapNone/>
                <wp:docPr id="10328519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D605D4" w14:textId="7647A25D" w:rsidR="008944D0" w:rsidRPr="00010A20" w:rsidRDefault="008944D0" w:rsidP="008944D0">
                            <w:pPr>
                              <w:jc w:val="center"/>
                            </w:pPr>
                            <w:r>
                              <w:t xml:space="preserve">Figure 1.2 – Snippets of </w:t>
                            </w:r>
                            <w:r w:rsidRPr="008944D0">
                              <w:rPr>
                                <w:i/>
                                <w:iCs/>
                              </w:rPr>
                              <w:t>price.csv</w:t>
                            </w:r>
                            <w:r>
                              <w:t xml:space="preserve"> and </w:t>
                            </w:r>
                            <w:r w:rsidRPr="008944D0">
                              <w:rPr>
                                <w:i/>
                                <w:iCs/>
                              </w:rPr>
                              <w:t>time.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F531849" id="_x0000_s1027" type="#_x0000_t202" style="position:absolute;left:0;text-align:left;margin-left:0;margin-top:219.45pt;width:326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" filled="f" stroked="f">
                <v:textbox style="mso-fit-shape-to-text:t">
                  <w:txbxContent>
                    <w:p w14:paraId="52D605D4" w14:textId="7647A25D" w:rsidR="008944D0" w:rsidRPr="00010A20" w:rsidRDefault="008944D0" w:rsidP="008944D0">
                      <w:pPr>
                        <w:jc w:val="center"/>
                      </w:pPr>
                      <w:r>
                        <w:t>Figure 1.</w:t>
                      </w:r>
                      <w:r>
                        <w:t>2</w:t>
                      </w:r>
                      <w:r>
                        <w:t xml:space="preserve"> – Snippets of </w:t>
                      </w:r>
                      <w:r w:rsidRPr="008944D0">
                        <w:rPr>
                          <w:i/>
                          <w:iCs/>
                        </w:rPr>
                        <w:t>price</w:t>
                      </w:r>
                      <w:r w:rsidRPr="008944D0">
                        <w:rPr>
                          <w:i/>
                          <w:iCs/>
                        </w:rPr>
                        <w:t>.csv</w:t>
                      </w:r>
                      <w:r>
                        <w:t xml:space="preserve"> and </w:t>
                      </w:r>
                      <w:r w:rsidRPr="008944D0">
                        <w:rPr>
                          <w:i/>
                          <w:iCs/>
                        </w:rPr>
                        <w:t>time.csv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696A" w:rsidRPr="00E7696A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53668243" wp14:editId="684079BB">
            <wp:extent cx="2877375" cy="2711450"/>
            <wp:effectExtent l="19050" t="19050" r="18415" b="12700"/>
            <wp:docPr id="1940421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42118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6568" cy="27201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E973A8" w:rsidRPr="00E973A8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07B6BF3C" wp14:editId="7576C1CB">
            <wp:extent cx="1418073" cy="2730500"/>
            <wp:effectExtent l="19050" t="19050" r="10795" b="12700"/>
            <wp:docPr id="889645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6456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28338" cy="27502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34B925" w14:textId="77777777" w:rsidR="00780322" w:rsidRDefault="00780322" w:rsidP="00780322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08C98316" w14:textId="77777777" w:rsidR="004C5C2F" w:rsidRDefault="004C5C2F" w:rsidP="004C5C2F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622CE6CC" w14:textId="52079AC6" w:rsidR="00780322" w:rsidRDefault="00780322" w:rsidP="00780322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ORM and ERD Design</w:t>
      </w:r>
    </w:p>
    <w:p w14:paraId="56455212" w14:textId="2ED9EB4B" w:rsidR="004F6F66" w:rsidRDefault="004F6F66" w:rsidP="004F6F6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this step, we will mount all data from CSV files created in the previous step inside a table set in the </w:t>
      </w:r>
      <w:r w:rsidR="0068581C">
        <w:rPr>
          <w:rFonts w:ascii="Times New Roman" w:eastAsia="Times New Roman" w:hAnsi="Times New Roman" w:cs="Times New Roman"/>
        </w:rPr>
        <w:t>Postgres</w:t>
      </w:r>
      <w:r>
        <w:rPr>
          <w:rFonts w:ascii="Times New Roman" w:eastAsia="Times New Roman" w:hAnsi="Times New Roman" w:cs="Times New Roman"/>
        </w:rPr>
        <w:t xml:space="preserve"> database named: dts207cw2</w:t>
      </w:r>
    </w:p>
    <w:p w14:paraId="651E0BE0" w14:textId="7511F94C" w:rsidR="0068581C" w:rsidRDefault="0068581C" w:rsidP="0068581C">
      <w:pPr>
        <w:pStyle w:val="ListParagraph"/>
        <w:numPr>
          <w:ilvl w:val="0"/>
          <w:numId w:val="5"/>
        </w:numPr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mounting process is conducted with </w:t>
      </w:r>
      <w:r w:rsidRPr="0068581C">
        <w:rPr>
          <w:rFonts w:ascii="Times New Roman" w:eastAsia="Times New Roman" w:hAnsi="Times New Roman" w:cs="Times New Roman"/>
          <w:i/>
          <w:iCs/>
        </w:rPr>
        <w:t>app.py</w:t>
      </w:r>
      <w:r w:rsidR="00E85FFC">
        <w:rPr>
          <w:rFonts w:ascii="Times New Roman" w:eastAsia="Times New Roman" w:hAnsi="Times New Roman" w:cs="Times New Roman"/>
          <w:i/>
          <w:iCs/>
        </w:rPr>
        <w:t xml:space="preserve"> </w:t>
      </w:r>
      <w:r w:rsidR="00E85FFC" w:rsidRPr="00E85FFC">
        <w:rPr>
          <w:rFonts w:ascii="Times New Roman" w:eastAsia="Times New Roman" w:hAnsi="Times New Roman" w:cs="Times New Roman"/>
        </w:rPr>
        <w:t>(</w:t>
      </w:r>
      <w:r w:rsidR="00E85FFC">
        <w:rPr>
          <w:rFonts w:ascii="Times New Roman" w:eastAsia="Times New Roman" w:hAnsi="Times New Roman" w:cs="Times New Roman"/>
        </w:rPr>
        <w:t>specifi</w:t>
      </w:r>
      <w:r w:rsidR="000F4C4D">
        <w:rPr>
          <w:rFonts w:ascii="Times New Roman" w:eastAsia="Times New Roman" w:hAnsi="Times New Roman" w:cs="Times New Roman"/>
        </w:rPr>
        <w:t>ed in</w:t>
      </w:r>
      <w:r w:rsidR="00E85FFC">
        <w:rPr>
          <w:rFonts w:ascii="Times New Roman" w:eastAsia="Times New Roman" w:hAnsi="Times New Roman" w:cs="Times New Roman"/>
        </w:rPr>
        <w:t xml:space="preserve"> line 41</w:t>
      </w:r>
      <w:r w:rsidR="00D95E76">
        <w:rPr>
          <w:rFonts w:ascii="Times New Roman" w:eastAsia="Times New Roman" w:hAnsi="Times New Roman" w:cs="Times New Roman"/>
        </w:rPr>
        <w:t>, called in lines 108-140</w:t>
      </w:r>
      <w:r w:rsidR="00E85FFC" w:rsidRPr="00E85FFC">
        <w:rPr>
          <w:rFonts w:ascii="Times New Roman" w:eastAsia="Times New Roman" w:hAnsi="Times New Roman" w:cs="Times New Roman"/>
        </w:rPr>
        <w:t>)</w:t>
      </w:r>
    </w:p>
    <w:p w14:paraId="24AA38B2" w14:textId="4BA0FE35" w:rsidR="007B7D7C" w:rsidRDefault="007B7D7C" w:rsidP="007B7D7C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</w:rPr>
      </w:pPr>
      <w:r w:rsidRPr="007B7D7C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7A4519C8" wp14:editId="531959C6">
            <wp:extent cx="5943600" cy="1368425"/>
            <wp:effectExtent l="0" t="0" r="0" b="3175"/>
            <wp:docPr id="2053465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46576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2C564" w14:textId="3D0F4227" w:rsidR="00FD10EC" w:rsidRPr="00E85FFC" w:rsidRDefault="00FD10EC" w:rsidP="007B7D7C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</w:rPr>
      </w:pPr>
      <w:r w:rsidRPr="00010A20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D69AFC2" wp14:editId="5291FA53">
                <wp:simplePos x="0" y="0"/>
                <wp:positionH relativeFrom="margin">
                  <wp:align>center</wp:align>
                </wp:positionH>
                <wp:positionV relativeFrom="paragraph">
                  <wp:posOffset>6985</wp:posOffset>
                </wp:positionV>
                <wp:extent cx="4140200" cy="1404620"/>
                <wp:effectExtent l="0" t="0" r="0" b="0"/>
                <wp:wrapNone/>
                <wp:docPr id="17972141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CB6A3E" w14:textId="087C9FED" w:rsidR="00FD10EC" w:rsidRPr="00010A20" w:rsidRDefault="00FD10EC" w:rsidP="00FD10EC">
                            <w:pPr>
                              <w:jc w:val="center"/>
                            </w:pPr>
                            <w:r>
                              <w:t xml:space="preserve">Figure 2.1 – </w:t>
                            </w:r>
                            <w:r w:rsidR="00D95E76">
                              <w:t>Function to export CSV data to the datab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69AFC2" id="_x0000_s1028" type="#_x0000_t202" style="position:absolute;left:0;text-align:left;margin-left:0;margin-top:.55pt;width:326pt;height:110.6pt;z-index:25166540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" filled="f" stroked="f">
                <v:textbox style="mso-fit-shape-to-text:t">
                  <w:txbxContent>
                    <w:p w14:paraId="0BCB6A3E" w14:textId="087C9FED" w:rsidR="00FD10EC" w:rsidRPr="00010A20" w:rsidRDefault="00FD10EC" w:rsidP="00FD10EC">
                      <w:pPr>
                        <w:jc w:val="center"/>
                      </w:pPr>
                      <w:r>
                        <w:t xml:space="preserve">Figure 2.1 – </w:t>
                      </w:r>
                      <w:r w:rsidR="00D95E76">
                        <w:t>Function to export CSV data to the databa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FA4A59" w14:textId="77777777" w:rsidR="00FD10EC" w:rsidRDefault="00FD10EC" w:rsidP="00FD10EC">
      <w:pPr>
        <w:pStyle w:val="ListParagraph"/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</w:p>
    <w:p w14:paraId="185D2611" w14:textId="6C9EA0B8" w:rsidR="00E85FFC" w:rsidRPr="00FD10EC" w:rsidRDefault="00E85FFC" w:rsidP="00FD10EC">
      <w:pPr>
        <w:pStyle w:val="ListParagraph"/>
        <w:numPr>
          <w:ilvl w:val="0"/>
          <w:numId w:val="5"/>
        </w:numPr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  <w:r w:rsidRPr="00FD10EC">
        <w:rPr>
          <w:rFonts w:ascii="Times New Roman" w:eastAsia="Times New Roman" w:hAnsi="Times New Roman" w:cs="Times New Roman"/>
        </w:rPr>
        <w:t>The database is constructed using ERD as described in the image below</w:t>
      </w:r>
      <w:r w:rsidR="00D95E76">
        <w:rPr>
          <w:rFonts w:ascii="Times New Roman" w:eastAsia="Times New Roman" w:hAnsi="Times New Roman" w:cs="Times New Roman"/>
        </w:rPr>
        <w:t>. The table elements ‘symbol’ and ‘date’ are to be made to reference each other.</w:t>
      </w:r>
    </w:p>
    <w:p w14:paraId="3308EEFB" w14:textId="77777777" w:rsidR="007045C8" w:rsidRDefault="007045C8" w:rsidP="007045C8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lang w:val="en-ID"/>
        </w:rPr>
      </w:pPr>
    </w:p>
    <w:p w14:paraId="48272095" w14:textId="4538E729" w:rsidR="007045C8" w:rsidRPr="007045C8" w:rsidRDefault="007045C8" w:rsidP="007045C8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  <w:lang w:val="en-ID"/>
        </w:rPr>
      </w:pPr>
      <w:r w:rsidRPr="007045C8">
        <w:rPr>
          <w:rFonts w:ascii="Times New Roman" w:eastAsia="Times New Roman" w:hAnsi="Times New Roman" w:cs="Times New Roman"/>
          <w:noProof/>
          <w:lang w:val="en-ID"/>
        </w:rPr>
        <w:lastRenderedPageBreak/>
        <w:drawing>
          <wp:inline distT="0" distB="0" distL="0" distR="0" wp14:anchorId="328F8D29" wp14:editId="430A9ACE">
            <wp:extent cx="2628460" cy="4279456"/>
            <wp:effectExtent l="12700" t="25400" r="13335" b="13335"/>
            <wp:docPr id="5160818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67" t="8571" r="14623" b="8911"/>
                    <a:stretch/>
                  </pic:blipFill>
                  <pic:spPr bwMode="auto">
                    <a:xfrm rot="16200000">
                      <a:off x="0" y="0"/>
                      <a:ext cx="2634559" cy="42893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5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F563F" w14:textId="751F89A9" w:rsidR="007045C8" w:rsidRPr="004F6F66" w:rsidRDefault="007045C8" w:rsidP="004F6F6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</w:rPr>
      </w:pPr>
      <w:r w:rsidRPr="00010A20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5F10650" wp14:editId="441B0A54">
                <wp:simplePos x="0" y="0"/>
                <wp:positionH relativeFrom="margin">
                  <wp:align>center</wp:align>
                </wp:positionH>
                <wp:positionV relativeFrom="paragraph">
                  <wp:posOffset>6985</wp:posOffset>
                </wp:positionV>
                <wp:extent cx="4140200" cy="1404620"/>
                <wp:effectExtent l="0" t="0" r="0" b="0"/>
                <wp:wrapNone/>
                <wp:docPr id="5302458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3855F" w14:textId="76ECC8C0" w:rsidR="007045C8" w:rsidRPr="00010A20" w:rsidRDefault="007045C8" w:rsidP="007045C8">
                            <w:pPr>
                              <w:jc w:val="center"/>
                            </w:pPr>
                            <w:r>
                              <w:t xml:space="preserve">Figure </w:t>
                            </w:r>
                            <w:r w:rsidR="007B7D7C">
                              <w:t>2</w:t>
                            </w:r>
                            <w:r>
                              <w:t>.</w:t>
                            </w:r>
                            <w:r w:rsidR="00FD10EC">
                              <w:t>2</w:t>
                            </w:r>
                            <w:r>
                              <w:t xml:space="preserve"> – ERD 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F10650" id="_x0000_s1029" type="#_x0000_t202" style="position:absolute;left:0;text-align:left;margin-left:0;margin-top:.55pt;width:326pt;height:110.6pt;z-index:25166336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" filled="f" stroked="f">
                <v:textbox style="mso-fit-shape-to-text:t">
                  <w:txbxContent>
                    <w:p w14:paraId="2363855F" w14:textId="76ECC8C0" w:rsidR="007045C8" w:rsidRPr="00010A20" w:rsidRDefault="007045C8" w:rsidP="007045C8">
                      <w:pPr>
                        <w:jc w:val="center"/>
                      </w:pPr>
                      <w:r>
                        <w:t xml:space="preserve">Figure </w:t>
                      </w:r>
                      <w:r w:rsidR="007B7D7C">
                        <w:t>2</w:t>
                      </w:r>
                      <w:r>
                        <w:t>.</w:t>
                      </w:r>
                      <w:r w:rsidR="00FD10EC">
                        <w:t>2</w:t>
                      </w:r>
                      <w:r>
                        <w:t xml:space="preserve"> – </w:t>
                      </w:r>
                      <w:r>
                        <w:t>ERD Desig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2BBEAF" w14:textId="77777777" w:rsidR="00FD10EC" w:rsidRDefault="00FD10EC" w:rsidP="00FD10EC">
      <w:pPr>
        <w:pStyle w:val="ListParagraph"/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</w:p>
    <w:p w14:paraId="085EE5CA" w14:textId="77777777" w:rsidR="00FD10EC" w:rsidRDefault="00FD10EC" w:rsidP="00FD10EC">
      <w:pPr>
        <w:pStyle w:val="ListParagraph"/>
        <w:numPr>
          <w:ilvl w:val="0"/>
          <w:numId w:val="5"/>
        </w:numPr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ased of the ERD design above, the ORM implementation should look like this:</w:t>
      </w:r>
    </w:p>
    <w:p w14:paraId="702F2985" w14:textId="4F4AF0C5" w:rsidR="00D95E76" w:rsidRDefault="00D95E76" w:rsidP="00360C7B">
      <w:pPr>
        <w:pStyle w:val="ListParagraph"/>
        <w:spacing w:line="360" w:lineRule="auto"/>
        <w:ind w:left="1350"/>
        <w:jc w:val="both"/>
        <w:rPr>
          <w:rFonts w:ascii="Times New Roman" w:eastAsia="Times New Roman" w:hAnsi="Times New Roman" w:cs="Times New Roman"/>
        </w:rPr>
      </w:pPr>
      <w:r w:rsidRPr="00D95E76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0903A164" wp14:editId="36427728">
            <wp:extent cx="4287524" cy="4068305"/>
            <wp:effectExtent l="0" t="0" r="0" b="8890"/>
            <wp:docPr id="1307571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57121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0648" cy="4080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23AC8" w14:textId="56BD55A3" w:rsidR="00FD10EC" w:rsidRPr="00FD10EC" w:rsidRDefault="00D95E76" w:rsidP="00FD10EC">
      <w:pPr>
        <w:pStyle w:val="ListParagraph"/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  <w:r w:rsidRPr="00010A20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88B3970" wp14:editId="3B45D505">
                <wp:simplePos x="0" y="0"/>
                <wp:positionH relativeFrom="margin">
                  <wp:align>center</wp:align>
                </wp:positionH>
                <wp:positionV relativeFrom="paragraph">
                  <wp:posOffset>6974</wp:posOffset>
                </wp:positionV>
                <wp:extent cx="4140200" cy="1404620"/>
                <wp:effectExtent l="0" t="0" r="0" b="0"/>
                <wp:wrapNone/>
                <wp:docPr id="5016050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6781E8" w14:textId="0B06814E" w:rsidR="00D95E76" w:rsidRPr="00010A20" w:rsidRDefault="00D95E76" w:rsidP="00D95E76">
                            <w:pPr>
                              <w:jc w:val="center"/>
                            </w:pPr>
                            <w:r>
                              <w:t>Figure 2.3 – ORM Implemen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8B3970" id="_x0000_s1030" type="#_x0000_t202" style="position:absolute;left:0;text-align:left;margin-left:0;margin-top:.55pt;width:326pt;height:110.6pt;z-index:25166950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" filled="f" stroked="f">
                <v:textbox style="mso-fit-shape-to-text:t">
                  <w:txbxContent>
                    <w:p w14:paraId="5E6781E8" w14:textId="0B06814E" w:rsidR="00D95E76" w:rsidRPr="00010A20" w:rsidRDefault="00D95E76" w:rsidP="00D95E76">
                      <w:pPr>
                        <w:jc w:val="center"/>
                      </w:pPr>
                      <w:r>
                        <w:t>Figure 2.</w:t>
                      </w:r>
                      <w:r>
                        <w:t>3</w:t>
                      </w:r>
                      <w:r>
                        <w:t xml:space="preserve"> – </w:t>
                      </w:r>
                      <w:r>
                        <w:t>ORM</w:t>
                      </w:r>
                      <w:r>
                        <w:t xml:space="preserve"> </w:t>
                      </w:r>
                      <w:r>
                        <w:t>Implement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D10EC">
        <w:rPr>
          <w:rFonts w:ascii="Times New Roman" w:eastAsia="Times New Roman" w:hAnsi="Times New Roman" w:cs="Times New Roman"/>
        </w:rPr>
        <w:t xml:space="preserve"> </w:t>
      </w:r>
    </w:p>
    <w:p w14:paraId="1A7978F2" w14:textId="77777777" w:rsidR="00D95E76" w:rsidRDefault="00D95E76" w:rsidP="00D95E7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bookmarkStart w:id="0" w:name="_Hlk186408905"/>
    </w:p>
    <w:p w14:paraId="64AA2B5D" w14:textId="2A870FE4" w:rsidR="00D4528E" w:rsidRDefault="00D4528E" w:rsidP="00D4528E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Web Page Implementation</w:t>
      </w:r>
    </w:p>
    <w:bookmarkEnd w:id="0"/>
    <w:p w14:paraId="3E39AED0" w14:textId="35F6C2AE" w:rsidR="007A68B1" w:rsidRDefault="00360C7B" w:rsidP="007A68B1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summary, line 52 of </w:t>
      </w:r>
      <w:r w:rsidRPr="00360C7B">
        <w:rPr>
          <w:rFonts w:ascii="Times New Roman" w:eastAsia="Times New Roman" w:hAnsi="Times New Roman" w:cs="Times New Roman"/>
          <w:i/>
          <w:iCs/>
        </w:rPr>
        <w:t>app.py</w:t>
      </w:r>
      <w:r>
        <w:rPr>
          <w:rFonts w:ascii="Times New Roman" w:eastAsia="Times New Roman" w:hAnsi="Times New Roman" w:cs="Times New Roman"/>
        </w:rPr>
        <w:t xml:space="preserve"> routes the table's contents from the dts207cw database into an HTML file (table.html) so that Flask can display the intended content at the specified local IP address. Running the command `app.run` in the 'main' module will provide a link redirecting us to this webpage.</w:t>
      </w:r>
    </w:p>
    <w:p w14:paraId="30F6C6AA" w14:textId="045F8F3C" w:rsidR="00360C7B" w:rsidRPr="00360C7B" w:rsidRDefault="00360C7B" w:rsidP="00AF2757">
      <w:pPr>
        <w:pStyle w:val="ListParagraph"/>
        <w:numPr>
          <w:ilvl w:val="0"/>
          <w:numId w:val="5"/>
        </w:numPr>
        <w:spacing w:line="360" w:lineRule="auto"/>
        <w:ind w:left="108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agination of the webpage is also being conducted in this step. For my case, I set the 30 rows of the maximum viewable content before moving on to the next page.</w:t>
      </w:r>
    </w:p>
    <w:p w14:paraId="0944441F" w14:textId="77777777" w:rsidR="00360C7B" w:rsidRDefault="00360C7B" w:rsidP="007A68B1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</w:rPr>
      </w:pPr>
    </w:p>
    <w:p w14:paraId="72E51D6B" w14:textId="687D2FE5" w:rsidR="00D0676D" w:rsidRDefault="00D0676D" w:rsidP="00D0676D">
      <w:pPr>
        <w:pStyle w:val="ListParagraph"/>
        <w:spacing w:line="360" w:lineRule="auto"/>
        <w:ind w:left="0"/>
        <w:jc w:val="both"/>
        <w:rPr>
          <w:rFonts w:ascii="Times New Roman" w:eastAsia="Times New Roman" w:hAnsi="Times New Roman" w:cs="Times New Roman"/>
        </w:rPr>
      </w:pPr>
      <w:r w:rsidRPr="00D0676D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25A348F9" wp14:editId="12CC6AD4">
            <wp:extent cx="5943600" cy="3712210"/>
            <wp:effectExtent l="0" t="0" r="0" b="2540"/>
            <wp:docPr id="389106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0605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03BE8" w14:textId="3FD2FBFB" w:rsidR="000F4C4D" w:rsidRDefault="00D95E76" w:rsidP="007A68B1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</w:rPr>
      </w:pPr>
      <w:r w:rsidRPr="00010A20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C19B084" wp14:editId="3C79F215">
                <wp:simplePos x="0" y="0"/>
                <wp:positionH relativeFrom="margin">
                  <wp:posOffset>1015139</wp:posOffset>
                </wp:positionH>
                <wp:positionV relativeFrom="paragraph">
                  <wp:posOffset>6974</wp:posOffset>
                </wp:positionV>
                <wp:extent cx="4140200" cy="1404620"/>
                <wp:effectExtent l="0" t="0" r="0" b="0"/>
                <wp:wrapNone/>
                <wp:docPr id="15975495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256B03" w14:textId="39ABFF85" w:rsidR="00D95E76" w:rsidRPr="00010A20" w:rsidRDefault="00D95E76" w:rsidP="00D95E76">
                            <w:pPr>
                              <w:jc w:val="center"/>
                            </w:pPr>
                            <w:r>
                              <w:t xml:space="preserve">Figure </w:t>
                            </w:r>
                            <w:r w:rsidR="00360C7B">
                              <w:t>3</w:t>
                            </w:r>
                            <w:r>
                              <w:t>.</w:t>
                            </w:r>
                            <w:r w:rsidR="00360C7B">
                              <w:t>1</w:t>
                            </w:r>
                            <w:r>
                              <w:t xml:space="preserve"> – </w:t>
                            </w:r>
                            <w:r w:rsidR="00AF2757">
                              <w:t>Preview of the table on web--brow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19B084" id="_x0000_s1031" type="#_x0000_t202" style="position:absolute;left:0;text-align:left;margin-left:79.95pt;margin-top:.55pt;width:32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" filled="f" stroked="f">
                <v:textbox style="mso-fit-shape-to-text:t">
                  <w:txbxContent>
                    <w:p w14:paraId="08256B03" w14:textId="39ABFF85" w:rsidR="00D95E76" w:rsidRPr="00010A20" w:rsidRDefault="00D95E76" w:rsidP="00D95E76">
                      <w:pPr>
                        <w:jc w:val="center"/>
                      </w:pPr>
                      <w:r>
                        <w:t xml:space="preserve">Figure </w:t>
                      </w:r>
                      <w:r w:rsidR="00360C7B">
                        <w:t>3</w:t>
                      </w:r>
                      <w:r>
                        <w:t>.</w:t>
                      </w:r>
                      <w:r w:rsidR="00360C7B">
                        <w:t>1</w:t>
                      </w:r>
                      <w:r>
                        <w:t xml:space="preserve"> – </w:t>
                      </w:r>
                      <w:r w:rsidR="00AF2757">
                        <w:t>Preview of the table on web--brows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68EDA8" w14:textId="77777777" w:rsidR="00D95E76" w:rsidRDefault="00D95E76" w:rsidP="00D95E7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1E31CD31" w14:textId="77777777" w:rsidR="00360C7B" w:rsidRDefault="00360C7B" w:rsidP="00D95E7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58D6108F" w14:textId="77777777" w:rsidR="00360C7B" w:rsidRDefault="00360C7B" w:rsidP="00D95E7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4A24CE5C" w14:textId="77777777" w:rsidR="00360C7B" w:rsidRDefault="00360C7B" w:rsidP="00D95E7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7EE5FA81" w14:textId="77777777" w:rsidR="00360C7B" w:rsidRDefault="00360C7B" w:rsidP="00D95E7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364480CE" w14:textId="77777777" w:rsidR="00360C7B" w:rsidRDefault="00360C7B" w:rsidP="00D95E7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57BD9824" w14:textId="77777777" w:rsidR="000E0E33" w:rsidRDefault="000E0E33" w:rsidP="00D95E7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2D14F555" w14:textId="77777777" w:rsidR="00360C7B" w:rsidRDefault="00360C7B" w:rsidP="00D95E76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2D2E287B" w14:textId="0EE2AF3A" w:rsidR="00B53468" w:rsidRDefault="00C61F61" w:rsidP="00B53468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Adding Filtering Functionality</w:t>
      </w:r>
    </w:p>
    <w:p w14:paraId="41454906" w14:textId="40DBA7D1" w:rsidR="000E0E33" w:rsidRPr="0099198F" w:rsidRDefault="00360C7B" w:rsidP="0099198F">
      <w:pPr>
        <w:pStyle w:val="ListParagraph"/>
        <w:spacing w:before="240"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this step, I </w:t>
      </w:r>
      <w:r w:rsidR="00AF2757">
        <w:rPr>
          <w:rFonts w:ascii="Times New Roman" w:eastAsia="Times New Roman" w:hAnsi="Times New Roman" w:cs="Times New Roman"/>
        </w:rPr>
        <w:t xml:space="preserve">slightly modified the </w:t>
      </w:r>
      <w:r>
        <w:rPr>
          <w:rFonts w:ascii="Times New Roman" w:eastAsia="Times New Roman" w:hAnsi="Times New Roman" w:cs="Times New Roman"/>
        </w:rPr>
        <w:t xml:space="preserve">routing </w:t>
      </w:r>
      <w:r w:rsidR="00AF2757">
        <w:rPr>
          <w:rFonts w:ascii="Times New Roman" w:eastAsia="Times New Roman" w:hAnsi="Times New Roman" w:cs="Times New Roman"/>
        </w:rPr>
        <w:t xml:space="preserve">section of </w:t>
      </w:r>
      <w:r w:rsidR="00AF2757" w:rsidRPr="00AF2757">
        <w:rPr>
          <w:rFonts w:ascii="Times New Roman" w:eastAsia="Times New Roman" w:hAnsi="Times New Roman" w:cs="Times New Roman"/>
          <w:i/>
          <w:iCs/>
        </w:rPr>
        <w:t>app.py</w:t>
      </w:r>
      <w:r w:rsidR="00AF2757">
        <w:rPr>
          <w:rFonts w:ascii="Times New Roman" w:eastAsia="Times New Roman" w:hAnsi="Times New Roman" w:cs="Times New Roman"/>
        </w:rPr>
        <w:t xml:space="preserve"> and the webpage </w:t>
      </w:r>
      <w:r w:rsidR="00AF2757" w:rsidRPr="00AF2757">
        <w:rPr>
          <w:rFonts w:ascii="Times New Roman" w:eastAsia="Times New Roman" w:hAnsi="Times New Roman" w:cs="Times New Roman"/>
          <w:i/>
          <w:iCs/>
        </w:rPr>
        <w:t>table.html</w:t>
      </w:r>
      <w:r w:rsidR="00AF2757">
        <w:rPr>
          <w:rFonts w:ascii="Times New Roman" w:eastAsia="Times New Roman" w:hAnsi="Times New Roman" w:cs="Times New Roman"/>
        </w:rPr>
        <w:t xml:space="preserve"> to include a filter for ‘symbol’ and ‘date’.</w:t>
      </w:r>
    </w:p>
    <w:p w14:paraId="245539EB" w14:textId="782196B1" w:rsidR="00C61F61" w:rsidRDefault="00C61F61" w:rsidP="00C61F61">
      <w:pPr>
        <w:pStyle w:val="ListParagraph"/>
        <w:spacing w:line="360" w:lineRule="auto"/>
        <w:ind w:left="-90"/>
        <w:jc w:val="both"/>
        <w:rPr>
          <w:rFonts w:ascii="Times New Roman" w:eastAsia="Times New Roman" w:hAnsi="Times New Roman" w:cs="Times New Roman"/>
          <w:b/>
          <w:bCs/>
        </w:rPr>
      </w:pPr>
      <w:r w:rsidRPr="00C61F61">
        <w:rPr>
          <w:rFonts w:ascii="Times New Roman" w:eastAsia="Times New Roman" w:hAnsi="Times New Roman" w:cs="Times New Roman"/>
          <w:b/>
          <w:bCs/>
          <w:noProof/>
        </w:rPr>
        <w:drawing>
          <wp:inline distT="0" distB="0" distL="0" distR="0" wp14:anchorId="0269D853" wp14:editId="5E0C7F94">
            <wp:extent cx="5943600" cy="3712210"/>
            <wp:effectExtent l="0" t="0" r="0" b="2540"/>
            <wp:docPr id="134663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6346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DCDEB" w14:textId="3B9F0195" w:rsidR="00360C7B" w:rsidRDefault="00360C7B" w:rsidP="00360C7B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010A20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7871A03" wp14:editId="554D7342">
                <wp:simplePos x="0" y="0"/>
                <wp:positionH relativeFrom="margin">
                  <wp:align>center</wp:align>
                </wp:positionH>
                <wp:positionV relativeFrom="paragraph">
                  <wp:posOffset>5673</wp:posOffset>
                </wp:positionV>
                <wp:extent cx="4140200" cy="1404620"/>
                <wp:effectExtent l="0" t="0" r="0" b="0"/>
                <wp:wrapNone/>
                <wp:docPr id="14146663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1167B2" w14:textId="24FB8D45" w:rsidR="00360C7B" w:rsidRPr="00010A20" w:rsidRDefault="00360C7B" w:rsidP="00360C7B">
                            <w:pPr>
                              <w:jc w:val="center"/>
                            </w:pPr>
                            <w:r>
                              <w:t xml:space="preserve">Figure 4.1 – </w:t>
                            </w:r>
                            <w:r w:rsidR="00AF2757">
                              <w:t>Preview of the fil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871A03" id="_x0000_s1032" type="#_x0000_t202" style="position:absolute;left:0;text-align:left;margin-left:0;margin-top:.45pt;width:326pt;height:110.6pt;z-index:25167360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" filled="f" stroked="f">
                <v:textbox style="mso-fit-shape-to-text:t">
                  <w:txbxContent>
                    <w:p w14:paraId="031167B2" w14:textId="24FB8D45" w:rsidR="00360C7B" w:rsidRPr="00010A20" w:rsidRDefault="00360C7B" w:rsidP="00360C7B">
                      <w:pPr>
                        <w:jc w:val="center"/>
                      </w:pPr>
                      <w:r>
                        <w:t xml:space="preserve">Figure </w:t>
                      </w:r>
                      <w:r>
                        <w:t>4</w:t>
                      </w:r>
                      <w:r>
                        <w:t xml:space="preserve">.1 – </w:t>
                      </w:r>
                      <w:r w:rsidR="00AF2757">
                        <w:t>Preview of the fil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D50538D" w14:textId="77777777" w:rsidR="00AF2757" w:rsidRDefault="00AF275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4579C9D3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01321B6A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46BC606D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06620E66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7426872A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278A6884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203A041A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077ED1EF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20327407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0F570844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1AD06587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02431851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58E396A9" w14:textId="77777777" w:rsidR="00E07E0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048F62A6" w14:textId="3CA76812" w:rsidR="00B53468" w:rsidRDefault="00C61F61" w:rsidP="00B53468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Runtime Testing</w:t>
      </w:r>
    </w:p>
    <w:p w14:paraId="2238F06D" w14:textId="0F08A915" w:rsidR="00AF2757" w:rsidRDefault="00E07E07" w:rsidP="00AF275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ssentially, we use the provided test script along with other CW materials to demonstrate the query running time of the created website.</w:t>
      </w:r>
    </w:p>
    <w:p w14:paraId="24D23E8B" w14:textId="0AB737FD" w:rsidR="00AF2757" w:rsidRPr="00E07E07" w:rsidRDefault="00EB03FE" w:rsidP="00AF2757">
      <w:pPr>
        <w:pStyle w:val="ListParagraph"/>
        <w:numPr>
          <w:ilvl w:val="0"/>
          <w:numId w:val="5"/>
        </w:numPr>
        <w:spacing w:line="360" w:lineRule="auto"/>
        <w:ind w:left="1080"/>
        <w:jc w:val="both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</w:rPr>
        <w:t>a</w:t>
      </w:r>
      <w:r w:rsidR="00E07E07" w:rsidRPr="00E07E07">
        <w:rPr>
          <w:rFonts w:ascii="Times New Roman" w:eastAsia="Times New Roman" w:hAnsi="Times New Roman" w:cs="Times New Roman"/>
          <w:i/>
          <w:iCs/>
        </w:rPr>
        <w:t>pp.py</w:t>
      </w:r>
      <w:r w:rsidR="00E07E07">
        <w:rPr>
          <w:rFonts w:ascii="Times New Roman" w:eastAsia="Times New Roman" w:hAnsi="Times New Roman" w:cs="Times New Roman"/>
          <w:i/>
          <w:iCs/>
        </w:rPr>
        <w:t xml:space="preserve"> </w:t>
      </w:r>
      <w:r w:rsidR="00E07E07">
        <w:rPr>
          <w:rFonts w:ascii="Times New Roman" w:eastAsia="Times New Roman" w:hAnsi="Times New Roman" w:cs="Times New Roman"/>
        </w:rPr>
        <w:t>must be active during the testing phase</w:t>
      </w:r>
    </w:p>
    <w:p w14:paraId="7E46FE1C" w14:textId="02427FDA" w:rsidR="00B53468" w:rsidRPr="00B53468" w:rsidRDefault="00B53468" w:rsidP="00B53468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B53468">
        <w:rPr>
          <w:rFonts w:ascii="Times New Roman" w:eastAsia="Times New Roman" w:hAnsi="Times New Roman" w:cs="Times New Roman"/>
          <w:b/>
          <w:bCs/>
          <w:noProof/>
        </w:rPr>
        <w:drawing>
          <wp:inline distT="0" distB="0" distL="0" distR="0" wp14:anchorId="41DA2A54" wp14:editId="53CE0955">
            <wp:extent cx="5943600" cy="3712210"/>
            <wp:effectExtent l="0" t="0" r="0" b="2540"/>
            <wp:docPr id="1086418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41830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937BC" w14:textId="4C2F75FB" w:rsidR="00B53468" w:rsidRPr="00B53468" w:rsidRDefault="00B53468" w:rsidP="00B53468">
      <w:pPr>
        <w:spacing w:line="360" w:lineRule="auto"/>
        <w:jc w:val="both"/>
        <w:rPr>
          <w:rFonts w:ascii="Times New Roman" w:eastAsia="Times New Roman" w:hAnsi="Times New Roman" w:cs="Times New Roman"/>
        </w:rPr>
      </w:pPr>
      <w:r w:rsidRPr="00010A20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3EAFF45" wp14:editId="19BA15F9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4140200" cy="1404620"/>
                <wp:effectExtent l="0" t="0" r="0" b="0"/>
                <wp:wrapNone/>
                <wp:docPr id="9873453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46D31" w14:textId="485096C3" w:rsidR="00B53468" w:rsidRPr="00010A20" w:rsidRDefault="00B53468" w:rsidP="00B53468">
                            <w:pPr>
                              <w:jc w:val="center"/>
                            </w:pPr>
                            <w:r>
                              <w:t>Figure 5.1 – Utilization of test program showing the last 20 ca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EAFF45" id="_x0000_s1033" type="#_x0000_t202" style="position:absolute;left:0;text-align:left;margin-left:0;margin-top:.6pt;width:326pt;height:110.6pt;z-index:25166745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" filled="f" stroked="f">
                <v:textbox style="mso-fit-shape-to-text:t">
                  <w:txbxContent>
                    <w:p w14:paraId="05D46D31" w14:textId="485096C3" w:rsidR="00B53468" w:rsidRPr="00010A20" w:rsidRDefault="00B53468" w:rsidP="00B53468">
                      <w:pPr>
                        <w:jc w:val="center"/>
                      </w:pPr>
                      <w:r>
                        <w:t xml:space="preserve">Figure </w:t>
                      </w:r>
                      <w:r>
                        <w:t>5</w:t>
                      </w:r>
                      <w:r>
                        <w:t>.</w:t>
                      </w:r>
                      <w:r>
                        <w:t>1</w:t>
                      </w:r>
                      <w:r>
                        <w:t xml:space="preserve"> – </w:t>
                      </w:r>
                      <w:r>
                        <w:t>Utilization of test program showing the last 20 cal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802126" w14:textId="77777777" w:rsidR="00B53468" w:rsidRPr="007A68B1" w:rsidRDefault="00B53468" w:rsidP="007A68B1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</w:rPr>
      </w:pPr>
    </w:p>
    <w:p w14:paraId="5039A9D2" w14:textId="797415A7" w:rsidR="006D360E" w:rsidRDefault="006D360E" w:rsidP="0050559F">
      <w:pPr>
        <w:tabs>
          <w:tab w:val="num" w:pos="851"/>
        </w:tabs>
        <w:snapToGrid w:val="0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sectPr w:rsidR="006D360E" w:rsidSect="00E2519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2F2C7D" w14:textId="77777777" w:rsidR="008C4C02" w:rsidRDefault="008C4C02" w:rsidP="00BD355B">
      <w:pPr>
        <w:spacing w:after="0" w:line="240" w:lineRule="auto"/>
      </w:pPr>
      <w:r>
        <w:separator/>
      </w:r>
    </w:p>
  </w:endnote>
  <w:endnote w:type="continuationSeparator" w:id="0">
    <w:p w14:paraId="33766385" w14:textId="77777777" w:rsidR="008C4C02" w:rsidRDefault="008C4C02" w:rsidP="00BD35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0BFC9" w14:textId="77777777" w:rsidR="0099130D" w:rsidRDefault="00991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60274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B9B073" w14:textId="77777777" w:rsidR="0099130D" w:rsidRDefault="00173C45">
        <w:pPr>
          <w:pStyle w:val="Footer"/>
          <w:jc w:val="center"/>
        </w:pPr>
        <w:r>
          <w:fldChar w:fldCharType="begin"/>
        </w:r>
        <w:r w:rsidR="0099130D">
          <w:instrText xml:space="preserve"> PAGE   \* MERGEFORMAT </w:instrText>
        </w:r>
        <w:r>
          <w:fldChar w:fldCharType="separate"/>
        </w:r>
        <w:r w:rsidR="003D6F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7B3113C" w14:textId="77777777" w:rsidR="0099130D" w:rsidRDefault="00991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0DCE2" w14:textId="77777777" w:rsidR="0099130D" w:rsidRDefault="00991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9CABB2" w14:textId="77777777" w:rsidR="008C4C02" w:rsidRDefault="008C4C02" w:rsidP="00BD355B">
      <w:pPr>
        <w:spacing w:after="0" w:line="240" w:lineRule="auto"/>
      </w:pPr>
      <w:r>
        <w:separator/>
      </w:r>
    </w:p>
  </w:footnote>
  <w:footnote w:type="continuationSeparator" w:id="0">
    <w:p w14:paraId="1B7BB938" w14:textId="77777777" w:rsidR="008C4C02" w:rsidRDefault="008C4C02" w:rsidP="00BD35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82B6D" w14:textId="77777777" w:rsidR="0099130D" w:rsidRDefault="00991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118607" w14:textId="77777777" w:rsidR="00BD355B" w:rsidRDefault="00BD355B" w:rsidP="00BD355B">
    <w:pPr>
      <w:pStyle w:val="Header"/>
      <w:jc w:val="center"/>
    </w:pPr>
    <w:r w:rsidRPr="00BD355B">
      <w:rPr>
        <w:rFonts w:ascii="Times New Roman" w:eastAsia="SimSun" w:hAnsi="Times New Roman" w:cs="Times New Roman" w:hint="eastAsia"/>
        <w:noProof/>
        <w:sz w:val="24"/>
        <w:szCs w:val="24"/>
      </w:rPr>
      <w:drawing>
        <wp:inline distT="0" distB="0" distL="0" distR="0" wp14:anchorId="19D91873" wp14:editId="388BBF75">
          <wp:extent cx="3124200" cy="662940"/>
          <wp:effectExtent l="0" t="0" r="0" b="3810"/>
          <wp:docPr id="8" name="Picture 8" descr="Logo and Titl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and Titl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4200" cy="662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0DB8FC" w14:textId="77777777" w:rsidR="0099130D" w:rsidRDefault="00991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64C2E"/>
    <w:multiLevelType w:val="multilevel"/>
    <w:tmpl w:val="81A041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2040876"/>
    <w:multiLevelType w:val="hybridMultilevel"/>
    <w:tmpl w:val="741E264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D7DE7"/>
    <w:multiLevelType w:val="hybridMultilevel"/>
    <w:tmpl w:val="A1221F7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31585"/>
    <w:multiLevelType w:val="hybridMultilevel"/>
    <w:tmpl w:val="7B969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A4B7C"/>
    <w:multiLevelType w:val="multilevel"/>
    <w:tmpl w:val="1368CA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C0F3328"/>
    <w:multiLevelType w:val="hybridMultilevel"/>
    <w:tmpl w:val="8B68A610"/>
    <w:lvl w:ilvl="0" w:tplc="D0EEDEB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3564B6"/>
    <w:multiLevelType w:val="hybridMultilevel"/>
    <w:tmpl w:val="6CC2F1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F6A78"/>
    <w:multiLevelType w:val="multilevel"/>
    <w:tmpl w:val="AE602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8E14C6"/>
    <w:multiLevelType w:val="hybridMultilevel"/>
    <w:tmpl w:val="2D1CE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C63E5"/>
    <w:multiLevelType w:val="multilevel"/>
    <w:tmpl w:val="2DF682F2"/>
    <w:lvl w:ilvl="0">
      <w:start w:val="5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0" w15:restartNumberingAfterBreak="0">
    <w:nsid w:val="2DB77C48"/>
    <w:multiLevelType w:val="multilevel"/>
    <w:tmpl w:val="5F1C0EB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3A4630D"/>
    <w:multiLevelType w:val="hybridMultilevel"/>
    <w:tmpl w:val="80442F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C71B2"/>
    <w:multiLevelType w:val="multilevel"/>
    <w:tmpl w:val="333AA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924368"/>
    <w:multiLevelType w:val="multilevel"/>
    <w:tmpl w:val="6902F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8D2691"/>
    <w:multiLevelType w:val="multilevel"/>
    <w:tmpl w:val="A1A47D5C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4185425D"/>
    <w:multiLevelType w:val="hybridMultilevel"/>
    <w:tmpl w:val="3B6880B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A19A0"/>
    <w:multiLevelType w:val="hybridMultilevel"/>
    <w:tmpl w:val="6A2A6A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E92D4D"/>
    <w:multiLevelType w:val="hybridMultilevel"/>
    <w:tmpl w:val="6CC2F1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974EEA"/>
    <w:multiLevelType w:val="hybridMultilevel"/>
    <w:tmpl w:val="49C45A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52440C"/>
    <w:multiLevelType w:val="hybridMultilevel"/>
    <w:tmpl w:val="6840F81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F662D0"/>
    <w:multiLevelType w:val="hybridMultilevel"/>
    <w:tmpl w:val="2E34F8B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B13FA3"/>
    <w:multiLevelType w:val="hybridMultilevel"/>
    <w:tmpl w:val="028E42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019DA"/>
    <w:multiLevelType w:val="hybridMultilevel"/>
    <w:tmpl w:val="10F27D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7B1504"/>
    <w:multiLevelType w:val="multilevel"/>
    <w:tmpl w:val="E1F2A9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705F2982"/>
    <w:multiLevelType w:val="hybridMultilevel"/>
    <w:tmpl w:val="558EA7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750843"/>
    <w:multiLevelType w:val="hybridMultilevel"/>
    <w:tmpl w:val="3AD44EA8"/>
    <w:lvl w:ilvl="0" w:tplc="B044CEB0">
      <w:start w:val="1"/>
      <w:numFmt w:val="decimal"/>
      <w:lvlText w:val="%1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1" w:tplc="76E4955A">
      <w:start w:val="1"/>
      <w:numFmt w:val="lowerLetter"/>
      <w:lvlText w:val="%2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3360"/>
        </w:tabs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200"/>
        </w:tabs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620"/>
        </w:tabs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040"/>
        </w:tabs>
        <w:ind w:left="5040" w:hanging="420"/>
      </w:pPr>
    </w:lvl>
  </w:abstractNum>
  <w:abstractNum w:abstractNumId="26" w15:restartNumberingAfterBreak="0">
    <w:nsid w:val="73F66A5A"/>
    <w:multiLevelType w:val="hybridMultilevel"/>
    <w:tmpl w:val="A9E8A5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853880">
    <w:abstractNumId w:val="13"/>
  </w:num>
  <w:num w:numId="2" w16cid:durableId="294600553">
    <w:abstractNumId w:val="12"/>
  </w:num>
  <w:num w:numId="3" w16cid:durableId="864755581">
    <w:abstractNumId w:val="7"/>
  </w:num>
  <w:num w:numId="4" w16cid:durableId="1040125655">
    <w:abstractNumId w:val="3"/>
  </w:num>
  <w:num w:numId="5" w16cid:durableId="1147436011">
    <w:abstractNumId w:val="8"/>
  </w:num>
  <w:num w:numId="6" w16cid:durableId="799884281">
    <w:abstractNumId w:val="25"/>
  </w:num>
  <w:num w:numId="7" w16cid:durableId="1551960348">
    <w:abstractNumId w:val="20"/>
  </w:num>
  <w:num w:numId="8" w16cid:durableId="320961623">
    <w:abstractNumId w:val="19"/>
  </w:num>
  <w:num w:numId="9" w16cid:durableId="1566262935">
    <w:abstractNumId w:val="16"/>
  </w:num>
  <w:num w:numId="10" w16cid:durableId="406659477">
    <w:abstractNumId w:val="26"/>
  </w:num>
  <w:num w:numId="11" w16cid:durableId="26102030">
    <w:abstractNumId w:val="18"/>
  </w:num>
  <w:num w:numId="12" w16cid:durableId="455105112">
    <w:abstractNumId w:val="11"/>
  </w:num>
  <w:num w:numId="13" w16cid:durableId="1144815264">
    <w:abstractNumId w:val="22"/>
  </w:num>
  <w:num w:numId="14" w16cid:durableId="409927858">
    <w:abstractNumId w:val="24"/>
  </w:num>
  <w:num w:numId="15" w16cid:durableId="2025589608">
    <w:abstractNumId w:val="21"/>
  </w:num>
  <w:num w:numId="16" w16cid:durableId="230775134">
    <w:abstractNumId w:val="2"/>
  </w:num>
  <w:num w:numId="17" w16cid:durableId="691415842">
    <w:abstractNumId w:val="1"/>
  </w:num>
  <w:num w:numId="18" w16cid:durableId="1349328503">
    <w:abstractNumId w:val="15"/>
  </w:num>
  <w:num w:numId="19" w16cid:durableId="1848443034">
    <w:abstractNumId w:val="9"/>
  </w:num>
  <w:num w:numId="20" w16cid:durableId="152456681">
    <w:abstractNumId w:val="10"/>
  </w:num>
  <w:num w:numId="21" w16cid:durableId="1331061892">
    <w:abstractNumId w:val="0"/>
  </w:num>
  <w:num w:numId="22" w16cid:durableId="129983775">
    <w:abstractNumId w:val="4"/>
  </w:num>
  <w:num w:numId="23" w16cid:durableId="932085439">
    <w:abstractNumId w:val="23"/>
  </w:num>
  <w:num w:numId="24" w16cid:durableId="114643149">
    <w:abstractNumId w:val="14"/>
  </w:num>
  <w:num w:numId="25" w16cid:durableId="249628362">
    <w:abstractNumId w:val="17"/>
  </w:num>
  <w:num w:numId="26" w16cid:durableId="1973055457">
    <w:abstractNumId w:val="5"/>
  </w:num>
  <w:num w:numId="27" w16cid:durableId="14587237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ja0tDAwtDSzNDNV0lEKTi0uzszPAykwsqgFAE8jGbAtAAAA"/>
  </w:docVars>
  <w:rsids>
    <w:rsidRoot w:val="005F17A4"/>
    <w:rsid w:val="0000027E"/>
    <w:rsid w:val="00010A20"/>
    <w:rsid w:val="00016174"/>
    <w:rsid w:val="000275EC"/>
    <w:rsid w:val="000377B6"/>
    <w:rsid w:val="00064280"/>
    <w:rsid w:val="00090686"/>
    <w:rsid w:val="00095CA4"/>
    <w:rsid w:val="000C3374"/>
    <w:rsid w:val="000D02DA"/>
    <w:rsid w:val="000D3729"/>
    <w:rsid w:val="000E0E33"/>
    <w:rsid w:val="000F4C4D"/>
    <w:rsid w:val="000F4C5F"/>
    <w:rsid w:val="0011281B"/>
    <w:rsid w:val="00116E0B"/>
    <w:rsid w:val="0011761F"/>
    <w:rsid w:val="001178EB"/>
    <w:rsid w:val="00140C96"/>
    <w:rsid w:val="00143491"/>
    <w:rsid w:val="00157E34"/>
    <w:rsid w:val="00173C45"/>
    <w:rsid w:val="00196DB6"/>
    <w:rsid w:val="001B346B"/>
    <w:rsid w:val="001B3851"/>
    <w:rsid w:val="001B72DF"/>
    <w:rsid w:val="001E03CA"/>
    <w:rsid w:val="001E379F"/>
    <w:rsid w:val="001E4CAB"/>
    <w:rsid w:val="00207B5F"/>
    <w:rsid w:val="0021139D"/>
    <w:rsid w:val="0022028D"/>
    <w:rsid w:val="002379C7"/>
    <w:rsid w:val="002673C6"/>
    <w:rsid w:val="00285D3C"/>
    <w:rsid w:val="00295014"/>
    <w:rsid w:val="002A6053"/>
    <w:rsid w:val="002C0CAC"/>
    <w:rsid w:val="002C2E85"/>
    <w:rsid w:val="002D2038"/>
    <w:rsid w:val="003001F7"/>
    <w:rsid w:val="0032254F"/>
    <w:rsid w:val="00323225"/>
    <w:rsid w:val="00323E9A"/>
    <w:rsid w:val="003250A8"/>
    <w:rsid w:val="00360C7B"/>
    <w:rsid w:val="00397708"/>
    <w:rsid w:val="003A22DD"/>
    <w:rsid w:val="003C675F"/>
    <w:rsid w:val="003D6F08"/>
    <w:rsid w:val="003F1561"/>
    <w:rsid w:val="004277BE"/>
    <w:rsid w:val="00447596"/>
    <w:rsid w:val="00474531"/>
    <w:rsid w:val="0047757A"/>
    <w:rsid w:val="00483903"/>
    <w:rsid w:val="004A1684"/>
    <w:rsid w:val="004A3709"/>
    <w:rsid w:val="004B4953"/>
    <w:rsid w:val="004B5AFF"/>
    <w:rsid w:val="004B710F"/>
    <w:rsid w:val="004C5C2F"/>
    <w:rsid w:val="004F2AA4"/>
    <w:rsid w:val="004F6F66"/>
    <w:rsid w:val="005046FA"/>
    <w:rsid w:val="0050559F"/>
    <w:rsid w:val="005359C8"/>
    <w:rsid w:val="0053730C"/>
    <w:rsid w:val="0055755E"/>
    <w:rsid w:val="00574BA2"/>
    <w:rsid w:val="00592060"/>
    <w:rsid w:val="005B073C"/>
    <w:rsid w:val="005B138A"/>
    <w:rsid w:val="005B1A6F"/>
    <w:rsid w:val="005B2AE9"/>
    <w:rsid w:val="005D2892"/>
    <w:rsid w:val="005D503C"/>
    <w:rsid w:val="005D61D2"/>
    <w:rsid w:val="005E76E0"/>
    <w:rsid w:val="005F17A4"/>
    <w:rsid w:val="00602622"/>
    <w:rsid w:val="00602B62"/>
    <w:rsid w:val="00622FE3"/>
    <w:rsid w:val="00623CA6"/>
    <w:rsid w:val="00631070"/>
    <w:rsid w:val="0064052B"/>
    <w:rsid w:val="00647FC0"/>
    <w:rsid w:val="00655569"/>
    <w:rsid w:val="00663588"/>
    <w:rsid w:val="00664B40"/>
    <w:rsid w:val="006761C7"/>
    <w:rsid w:val="006838A3"/>
    <w:rsid w:val="0068581C"/>
    <w:rsid w:val="006942EC"/>
    <w:rsid w:val="00695200"/>
    <w:rsid w:val="006D360E"/>
    <w:rsid w:val="006D7FB3"/>
    <w:rsid w:val="006E57F6"/>
    <w:rsid w:val="006E6FC5"/>
    <w:rsid w:val="006F0438"/>
    <w:rsid w:val="006F12BD"/>
    <w:rsid w:val="007045C8"/>
    <w:rsid w:val="007178C5"/>
    <w:rsid w:val="00717FA0"/>
    <w:rsid w:val="00724625"/>
    <w:rsid w:val="00724F18"/>
    <w:rsid w:val="00744C1B"/>
    <w:rsid w:val="00747141"/>
    <w:rsid w:val="00760053"/>
    <w:rsid w:val="0077335C"/>
    <w:rsid w:val="0077437B"/>
    <w:rsid w:val="00780322"/>
    <w:rsid w:val="0078238E"/>
    <w:rsid w:val="00785D6A"/>
    <w:rsid w:val="00792868"/>
    <w:rsid w:val="007A6043"/>
    <w:rsid w:val="007A68B1"/>
    <w:rsid w:val="007B1AEC"/>
    <w:rsid w:val="007B2592"/>
    <w:rsid w:val="007B7D7C"/>
    <w:rsid w:val="007D0014"/>
    <w:rsid w:val="007E558C"/>
    <w:rsid w:val="007F2EB0"/>
    <w:rsid w:val="007F3240"/>
    <w:rsid w:val="00812C19"/>
    <w:rsid w:val="00820604"/>
    <w:rsid w:val="00843DC8"/>
    <w:rsid w:val="00853475"/>
    <w:rsid w:val="008563A6"/>
    <w:rsid w:val="00861E96"/>
    <w:rsid w:val="00862D4D"/>
    <w:rsid w:val="00876BEA"/>
    <w:rsid w:val="00882E7B"/>
    <w:rsid w:val="008854BB"/>
    <w:rsid w:val="008944D0"/>
    <w:rsid w:val="008955BA"/>
    <w:rsid w:val="008A1756"/>
    <w:rsid w:val="008B5FAB"/>
    <w:rsid w:val="008C031E"/>
    <w:rsid w:val="008C4C02"/>
    <w:rsid w:val="008D1848"/>
    <w:rsid w:val="008D1E7E"/>
    <w:rsid w:val="008F3177"/>
    <w:rsid w:val="00900702"/>
    <w:rsid w:val="00917413"/>
    <w:rsid w:val="009218A6"/>
    <w:rsid w:val="00925AEE"/>
    <w:rsid w:val="00927D84"/>
    <w:rsid w:val="00935165"/>
    <w:rsid w:val="00947454"/>
    <w:rsid w:val="0095393D"/>
    <w:rsid w:val="009549A9"/>
    <w:rsid w:val="00960488"/>
    <w:rsid w:val="0096660E"/>
    <w:rsid w:val="00972D1A"/>
    <w:rsid w:val="0099130D"/>
    <w:rsid w:val="0099198F"/>
    <w:rsid w:val="009959B1"/>
    <w:rsid w:val="009A3E85"/>
    <w:rsid w:val="009A7908"/>
    <w:rsid w:val="009C5032"/>
    <w:rsid w:val="009D1223"/>
    <w:rsid w:val="009E0D8E"/>
    <w:rsid w:val="009F0835"/>
    <w:rsid w:val="009F6E13"/>
    <w:rsid w:val="00A05857"/>
    <w:rsid w:val="00A22FED"/>
    <w:rsid w:val="00A40D7B"/>
    <w:rsid w:val="00A417BD"/>
    <w:rsid w:val="00A64A7E"/>
    <w:rsid w:val="00A703FC"/>
    <w:rsid w:val="00A77198"/>
    <w:rsid w:val="00A96940"/>
    <w:rsid w:val="00AB2AD3"/>
    <w:rsid w:val="00AB2E35"/>
    <w:rsid w:val="00AD0EE8"/>
    <w:rsid w:val="00AE42BC"/>
    <w:rsid w:val="00AE53D5"/>
    <w:rsid w:val="00AF2757"/>
    <w:rsid w:val="00AF7560"/>
    <w:rsid w:val="00B10992"/>
    <w:rsid w:val="00B17849"/>
    <w:rsid w:val="00B53468"/>
    <w:rsid w:val="00B8164B"/>
    <w:rsid w:val="00B9004F"/>
    <w:rsid w:val="00B90D78"/>
    <w:rsid w:val="00B914C8"/>
    <w:rsid w:val="00BA627E"/>
    <w:rsid w:val="00BD30F6"/>
    <w:rsid w:val="00BD355B"/>
    <w:rsid w:val="00BE656C"/>
    <w:rsid w:val="00C006D3"/>
    <w:rsid w:val="00C274D0"/>
    <w:rsid w:val="00C55731"/>
    <w:rsid w:val="00C61F61"/>
    <w:rsid w:val="00C63CC3"/>
    <w:rsid w:val="00C80B31"/>
    <w:rsid w:val="00C8609D"/>
    <w:rsid w:val="00C90A94"/>
    <w:rsid w:val="00CA640B"/>
    <w:rsid w:val="00CC7EE6"/>
    <w:rsid w:val="00CD08E4"/>
    <w:rsid w:val="00CF08B6"/>
    <w:rsid w:val="00CF6C59"/>
    <w:rsid w:val="00D043A3"/>
    <w:rsid w:val="00D0676D"/>
    <w:rsid w:val="00D254B3"/>
    <w:rsid w:val="00D4528E"/>
    <w:rsid w:val="00D65055"/>
    <w:rsid w:val="00D7344D"/>
    <w:rsid w:val="00D76600"/>
    <w:rsid w:val="00D95E76"/>
    <w:rsid w:val="00DA5D48"/>
    <w:rsid w:val="00DB0227"/>
    <w:rsid w:val="00DC53D4"/>
    <w:rsid w:val="00E07E07"/>
    <w:rsid w:val="00E162EE"/>
    <w:rsid w:val="00E25198"/>
    <w:rsid w:val="00E26FDC"/>
    <w:rsid w:val="00E31527"/>
    <w:rsid w:val="00E47642"/>
    <w:rsid w:val="00E544B7"/>
    <w:rsid w:val="00E55EDE"/>
    <w:rsid w:val="00E67C05"/>
    <w:rsid w:val="00E703A1"/>
    <w:rsid w:val="00E7696A"/>
    <w:rsid w:val="00E85FFC"/>
    <w:rsid w:val="00E901FE"/>
    <w:rsid w:val="00E90500"/>
    <w:rsid w:val="00E92E5A"/>
    <w:rsid w:val="00E973A8"/>
    <w:rsid w:val="00EB03FE"/>
    <w:rsid w:val="00EC4215"/>
    <w:rsid w:val="00ED651E"/>
    <w:rsid w:val="00ED7CB0"/>
    <w:rsid w:val="00F01279"/>
    <w:rsid w:val="00F065F1"/>
    <w:rsid w:val="00F32584"/>
    <w:rsid w:val="00F43C10"/>
    <w:rsid w:val="00F61DC9"/>
    <w:rsid w:val="00F709CE"/>
    <w:rsid w:val="00F721D7"/>
    <w:rsid w:val="00F75054"/>
    <w:rsid w:val="00FB1A61"/>
    <w:rsid w:val="00FB2DB4"/>
    <w:rsid w:val="00FD08FB"/>
    <w:rsid w:val="00FD10EC"/>
    <w:rsid w:val="00FD2FEF"/>
    <w:rsid w:val="00FD3D39"/>
    <w:rsid w:val="00FD3E5A"/>
    <w:rsid w:val="00FE1F7D"/>
    <w:rsid w:val="00FE3415"/>
    <w:rsid w:val="00FF1289"/>
    <w:rsid w:val="00FF1D47"/>
    <w:rsid w:val="00FF7597"/>
    <w:rsid w:val="00FF7C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4C7699"/>
  <w15:docId w15:val="{95FF4235-3BCB-45CC-9EA0-FC7C61959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C10"/>
  </w:style>
  <w:style w:type="paragraph" w:styleId="Heading1">
    <w:name w:val="heading 1"/>
    <w:basedOn w:val="Normal"/>
    <w:link w:val="Heading1Char"/>
    <w:uiPriority w:val="9"/>
    <w:qFormat/>
    <w:rsid w:val="0077437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17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34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49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35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355B"/>
  </w:style>
  <w:style w:type="paragraph" w:styleId="Footer">
    <w:name w:val="footer"/>
    <w:basedOn w:val="Normal"/>
    <w:link w:val="FooterChar"/>
    <w:uiPriority w:val="99"/>
    <w:unhideWhenUsed/>
    <w:rsid w:val="00BD35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355B"/>
  </w:style>
  <w:style w:type="character" w:styleId="CommentReference">
    <w:name w:val="annotation reference"/>
    <w:basedOn w:val="DefaultParagraphFont"/>
    <w:uiPriority w:val="99"/>
    <w:semiHidden/>
    <w:unhideWhenUsed/>
    <w:rsid w:val="00AF75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75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75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5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56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B2DB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4B4953"/>
    <w:pPr>
      <w:spacing w:after="0" w:line="240" w:lineRule="auto"/>
    </w:pPr>
    <w:rPr>
      <w:rFonts w:ascii="Calibri" w:eastAsia="SimSun" w:hAnsi="Calibri" w:cs="Times New Roman"/>
      <w:sz w:val="20"/>
      <w:szCs w:val="20"/>
      <w:lang w:val="en-SG" w:eastAsia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7437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path-repo-name">
    <w:name w:val="path-repo-name"/>
    <w:basedOn w:val="DefaultParagraphFont"/>
    <w:rsid w:val="0064052B"/>
  </w:style>
  <w:style w:type="character" w:styleId="PlaceholderText">
    <w:name w:val="Placeholder Text"/>
    <w:basedOn w:val="DefaultParagraphFont"/>
    <w:uiPriority w:val="99"/>
    <w:semiHidden/>
    <w:rsid w:val="008563A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4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6C6CC-C8EF-49E7-8CA5-F3D1EB765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2</TotalTime>
  <Pages>8</Pages>
  <Words>675</Words>
  <Characters>3490</Characters>
  <Application>Microsoft Office Word</Application>
  <DocSecurity>0</DocSecurity>
  <Lines>249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art Perrin</dc:creator>
  <cp:lastModifiedBy>EnderWatcher .</cp:lastModifiedBy>
  <cp:revision>37</cp:revision>
  <cp:lastPrinted>2024-12-30T02:53:00Z</cp:lastPrinted>
  <dcterms:created xsi:type="dcterms:W3CDTF">2024-10-09T07:51:00Z</dcterms:created>
  <dcterms:modified xsi:type="dcterms:W3CDTF">2025-05-08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4a09de60a0280e68e23cacc322974f8d0b4ffd752d76ab2af09940415f60c6</vt:lpwstr>
  </property>
</Properties>
</file>